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7B60A" w14:textId="00FDC924" w:rsidR="00230E4F" w:rsidRPr="007066B0" w:rsidRDefault="00096A40" w:rsidP="007066B0">
      <w:pPr>
        <w:ind w:right="-810" w:hanging="1080"/>
        <w:rPr>
          <w:sz w:val="58"/>
        </w:rPr>
      </w:pPr>
      <w:bookmarkStart w:id="0" w:name="_Hlk85518608"/>
      <w:r w:rsidRPr="007066B0">
        <w:rPr>
          <w:noProof/>
          <w:sz w:val="58"/>
        </w:rPr>
        <w:drawing>
          <wp:anchor distT="0" distB="0" distL="114300" distR="114300" simplePos="0" relativeHeight="251665408" behindDoc="0" locked="0" layoutInCell="1" allowOverlap="1" wp14:anchorId="6537D4A3" wp14:editId="71C7F9A8">
            <wp:simplePos x="0" y="0"/>
            <wp:positionH relativeFrom="page">
              <wp:posOffset>228600</wp:posOffset>
            </wp:positionH>
            <wp:positionV relativeFrom="page">
              <wp:posOffset>274320</wp:posOffset>
            </wp:positionV>
            <wp:extent cx="1133856" cy="1481328"/>
            <wp:effectExtent l="0" t="0" r="0" b="5080"/>
            <wp:wrapNone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67" t="4494" r="-10126" b="5175"/>
                    <a:stretch/>
                  </pic:blipFill>
                  <pic:spPr bwMode="auto">
                    <a:xfrm>
                      <a:off x="0" y="0"/>
                      <a:ext cx="1133856" cy="1481328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8F7B5F" w14:textId="267A7BDA" w:rsidR="00230E4F" w:rsidRPr="00CE6C72" w:rsidRDefault="00230E4F" w:rsidP="00230E4F">
      <w:pPr>
        <w:shd w:val="solid" w:color="auto" w:fill="auto"/>
        <w:jc w:val="center"/>
        <w:outlineLvl w:val="0"/>
        <w:rPr>
          <w:smallCaps/>
          <w:sz w:val="32"/>
          <w:szCs w:val="32"/>
        </w:rPr>
      </w:pPr>
      <w:r w:rsidRPr="00CE6C72">
        <w:rPr>
          <w:smallCaps/>
          <w:sz w:val="32"/>
          <w:szCs w:val="32"/>
        </w:rPr>
        <w:t>South Dakota Engineering Society</w:t>
      </w:r>
    </w:p>
    <w:p w14:paraId="467CA7E7" w14:textId="77777777" w:rsidR="00230E4F" w:rsidRPr="00CE6C72" w:rsidRDefault="00230E4F" w:rsidP="00230E4F">
      <w:pPr>
        <w:rPr>
          <w:sz w:val="12"/>
          <w:szCs w:val="10"/>
        </w:rPr>
      </w:pPr>
    </w:p>
    <w:p w14:paraId="37423231" w14:textId="75EB8C15" w:rsidR="00230E4F" w:rsidRDefault="002A69C9" w:rsidP="00230E4F">
      <w:pPr>
        <w:pStyle w:val="Heading1"/>
      </w:pPr>
      <w:r>
        <w:t>BLACK HILLS CHAPTER</w:t>
      </w:r>
    </w:p>
    <w:p w14:paraId="018C6383" w14:textId="4E209841" w:rsidR="00230E4F" w:rsidRDefault="00230E4F" w:rsidP="00230E4F">
      <w:pPr>
        <w:pStyle w:val="Heading1"/>
      </w:pPr>
      <w:r>
        <w:t>OUTSTANDING ENGINEERING ACHIEVEMENT</w:t>
      </w:r>
      <w:r w:rsidR="002A69C9">
        <w:t xml:space="preserve"> AWARD</w:t>
      </w:r>
    </w:p>
    <w:p w14:paraId="01D246AD" w14:textId="77777777" w:rsidR="00230E4F" w:rsidRDefault="00230E4F" w:rsidP="00230E4F">
      <w:pPr>
        <w:jc w:val="center"/>
        <w:rPr>
          <w:b/>
          <w:sz w:val="28"/>
        </w:rPr>
      </w:pPr>
      <w:r>
        <w:rPr>
          <w:b/>
          <w:sz w:val="28"/>
        </w:rPr>
        <w:t>METHOD OF SELECTION</w:t>
      </w:r>
    </w:p>
    <w:bookmarkEnd w:id="0"/>
    <w:p w14:paraId="7AEE0328" w14:textId="7A95F785" w:rsidR="00230E4F" w:rsidRDefault="0062498B" w:rsidP="00230E4F">
      <w:pPr>
        <w:rPr>
          <w:sz w:val="2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267657BC" wp14:editId="01BE3F7B">
                <wp:simplePos x="0" y="0"/>
                <wp:positionH relativeFrom="margin">
                  <wp:align>left</wp:align>
                </wp:positionH>
                <wp:positionV relativeFrom="paragraph">
                  <wp:posOffset>97790</wp:posOffset>
                </wp:positionV>
                <wp:extent cx="5943600" cy="635"/>
                <wp:effectExtent l="0" t="0" r="0" b="0"/>
                <wp:wrapNone/>
                <wp:docPr id="6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635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20355B" id="Line 1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7.7pt" to="468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" o:allowincell="f" strokeweight="2pt">
                <v:stroke startarrowwidth="narrow" startarrowlength="short" endarrowwidth="narrow" endarrowlength="short"/>
                <w10:wrap anchorx="margin"/>
              </v:line>
            </w:pict>
          </mc:Fallback>
        </mc:AlternateContent>
      </w:r>
    </w:p>
    <w:p w14:paraId="3E80FB42" w14:textId="2E28DB69" w:rsidR="007012FD" w:rsidRPr="003B6413" w:rsidRDefault="007012FD" w:rsidP="007012FD">
      <w:pPr>
        <w:jc w:val="both"/>
        <w:rPr>
          <w:sz w:val="22"/>
          <w:szCs w:val="22"/>
        </w:rPr>
      </w:pPr>
      <w:r w:rsidRPr="003B6413">
        <w:rPr>
          <w:sz w:val="22"/>
          <w:szCs w:val="22"/>
        </w:rPr>
        <w:t xml:space="preserve">This award is established to acknowledge the accomplishments of the engineering profession.  Each year SDES </w:t>
      </w:r>
      <w:r w:rsidR="008D45C9" w:rsidRPr="003B6413">
        <w:rPr>
          <w:sz w:val="22"/>
          <w:szCs w:val="22"/>
        </w:rPr>
        <w:t>recognize</w:t>
      </w:r>
      <w:r w:rsidR="008D45C9">
        <w:rPr>
          <w:sz w:val="22"/>
          <w:szCs w:val="22"/>
        </w:rPr>
        <w:t xml:space="preserve">s </w:t>
      </w:r>
      <w:r w:rsidRPr="003B6413">
        <w:rPr>
          <w:sz w:val="22"/>
          <w:szCs w:val="22"/>
        </w:rPr>
        <w:t>engineering achievements that have captured the innovative and dynamic spirit of a profession dedicated to public service.</w:t>
      </w:r>
    </w:p>
    <w:p w14:paraId="7533E4CC" w14:textId="77777777" w:rsidR="007012FD" w:rsidRPr="003B6413" w:rsidRDefault="007012FD" w:rsidP="007012FD">
      <w:pPr>
        <w:jc w:val="both"/>
        <w:rPr>
          <w:sz w:val="22"/>
          <w:szCs w:val="22"/>
        </w:rPr>
      </w:pPr>
    </w:p>
    <w:p w14:paraId="62DD4D6F" w14:textId="77777777" w:rsidR="003566C8" w:rsidRPr="003B6413" w:rsidRDefault="007012FD" w:rsidP="003566C8">
      <w:pPr>
        <w:jc w:val="both"/>
        <w:rPr>
          <w:sz w:val="22"/>
          <w:szCs w:val="22"/>
        </w:rPr>
      </w:pPr>
      <w:r w:rsidRPr="003B6413">
        <w:rPr>
          <w:b/>
          <w:sz w:val="22"/>
          <w:szCs w:val="22"/>
        </w:rPr>
        <w:t>Qualification/Method of Selection:</w:t>
      </w:r>
      <w:r w:rsidRPr="003B6413">
        <w:rPr>
          <w:sz w:val="22"/>
          <w:szCs w:val="22"/>
        </w:rPr>
        <w:t xml:space="preserve">  Any worthy project that contributes to meeting a human or social need</w:t>
      </w:r>
      <w:r w:rsidR="00B26939" w:rsidRPr="003B6413">
        <w:rPr>
          <w:sz w:val="22"/>
          <w:szCs w:val="22"/>
        </w:rPr>
        <w:t xml:space="preserve"> may be nominated by any engineer or engineering firm</w:t>
      </w:r>
      <w:r w:rsidRPr="003B6413">
        <w:rPr>
          <w:sz w:val="22"/>
          <w:szCs w:val="22"/>
        </w:rPr>
        <w:t>.  Nominations may include specific end products such as buildings and dams, a significant process, a contribution toward solving an engineering problem such as environmental or traffic congestion, and/or industrial research and development.</w:t>
      </w:r>
      <w:r w:rsidR="003566C8" w:rsidRPr="003B6413">
        <w:rPr>
          <w:sz w:val="22"/>
          <w:szCs w:val="22"/>
        </w:rPr>
        <w:t xml:space="preserve">  </w:t>
      </w:r>
      <w:r w:rsidRPr="003B6413">
        <w:rPr>
          <w:sz w:val="22"/>
          <w:szCs w:val="22"/>
        </w:rPr>
        <w:t xml:space="preserve">The nominated project must have been completed between January 1 and December 31 of the previous year.  </w:t>
      </w:r>
    </w:p>
    <w:p w14:paraId="5EF087BE" w14:textId="77777777" w:rsidR="003566C8" w:rsidRPr="003B6413" w:rsidRDefault="003566C8" w:rsidP="003566C8">
      <w:pPr>
        <w:jc w:val="both"/>
        <w:rPr>
          <w:sz w:val="22"/>
          <w:szCs w:val="22"/>
        </w:rPr>
      </w:pPr>
    </w:p>
    <w:p w14:paraId="4C947DDB" w14:textId="23BE4AE0" w:rsidR="007012FD" w:rsidRPr="003B6413" w:rsidRDefault="007025B6" w:rsidP="003566C8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Chapter </w:t>
      </w:r>
      <w:r w:rsidR="004C6333">
        <w:rPr>
          <w:sz w:val="22"/>
          <w:szCs w:val="22"/>
        </w:rPr>
        <w:t>n</w:t>
      </w:r>
      <w:r w:rsidR="007012FD" w:rsidRPr="003B6413">
        <w:rPr>
          <w:sz w:val="22"/>
          <w:szCs w:val="22"/>
        </w:rPr>
        <w:t>ominations can either be for an engineering project or an engineering firm located within the Chapter</w:t>
      </w:r>
      <w:r w:rsidR="00E74A20" w:rsidRPr="003B6413">
        <w:rPr>
          <w:sz w:val="22"/>
          <w:szCs w:val="22"/>
        </w:rPr>
        <w:t xml:space="preserve"> boundary</w:t>
      </w:r>
      <w:r w:rsidR="007012FD" w:rsidRPr="003B6413">
        <w:rPr>
          <w:sz w:val="22"/>
          <w:szCs w:val="22"/>
        </w:rPr>
        <w:t>.  Projects that are designed by a</w:t>
      </w:r>
      <w:r w:rsidR="003566C8" w:rsidRPr="003B6413">
        <w:rPr>
          <w:sz w:val="22"/>
          <w:szCs w:val="22"/>
        </w:rPr>
        <w:t>n engineer or</w:t>
      </w:r>
      <w:r w:rsidR="007012FD" w:rsidRPr="003B6413">
        <w:rPr>
          <w:sz w:val="22"/>
          <w:szCs w:val="22"/>
        </w:rPr>
        <w:t xml:space="preserve"> firm in one Chapter, but located in a different Chapter, can be nominated by both Chapters.  The project has to be located in South Dakota.  </w:t>
      </w:r>
      <w:r w:rsidR="003566C8" w:rsidRPr="003B6413">
        <w:rPr>
          <w:sz w:val="22"/>
          <w:szCs w:val="22"/>
        </w:rPr>
        <w:t xml:space="preserve">The </w:t>
      </w:r>
    </w:p>
    <w:p w14:paraId="77AD21BB" w14:textId="77777777" w:rsidR="007012FD" w:rsidRPr="003B6413" w:rsidRDefault="007012FD" w:rsidP="007012FD">
      <w:pPr>
        <w:jc w:val="both"/>
        <w:rPr>
          <w:sz w:val="22"/>
          <w:szCs w:val="22"/>
        </w:rPr>
      </w:pPr>
    </w:p>
    <w:p w14:paraId="47F407B5" w14:textId="0117B41B" w:rsidR="007012FD" w:rsidRPr="003B6413" w:rsidRDefault="003566C8" w:rsidP="007012FD">
      <w:pPr>
        <w:jc w:val="both"/>
        <w:rPr>
          <w:sz w:val="22"/>
          <w:szCs w:val="22"/>
        </w:rPr>
      </w:pPr>
      <w:r w:rsidRPr="003B6413">
        <w:rPr>
          <w:sz w:val="22"/>
          <w:szCs w:val="22"/>
        </w:rPr>
        <w:t xml:space="preserve">The </w:t>
      </w:r>
      <w:r w:rsidR="003420C7" w:rsidRPr="003B6413">
        <w:rPr>
          <w:sz w:val="22"/>
          <w:szCs w:val="22"/>
        </w:rPr>
        <w:t>Awards</w:t>
      </w:r>
      <w:r w:rsidRPr="003B6413">
        <w:rPr>
          <w:sz w:val="22"/>
          <w:szCs w:val="22"/>
        </w:rPr>
        <w:t xml:space="preserve"> </w:t>
      </w:r>
      <w:r w:rsidR="003420C7" w:rsidRPr="003B6413">
        <w:rPr>
          <w:sz w:val="22"/>
          <w:szCs w:val="22"/>
        </w:rPr>
        <w:t>C</w:t>
      </w:r>
      <w:r w:rsidRPr="003B6413">
        <w:rPr>
          <w:sz w:val="22"/>
          <w:szCs w:val="22"/>
        </w:rPr>
        <w:t>ommittee</w:t>
      </w:r>
      <w:r w:rsidR="000B4B8F">
        <w:rPr>
          <w:sz w:val="22"/>
          <w:szCs w:val="22"/>
        </w:rPr>
        <w:t>, which consists</w:t>
      </w:r>
      <w:r w:rsidR="00144E91">
        <w:rPr>
          <w:sz w:val="22"/>
          <w:szCs w:val="22"/>
        </w:rPr>
        <w:t xml:space="preserve"> </w:t>
      </w:r>
      <w:r w:rsidRPr="003B6413">
        <w:rPr>
          <w:sz w:val="22"/>
          <w:szCs w:val="22"/>
        </w:rPr>
        <w:t xml:space="preserve">of the </w:t>
      </w:r>
      <w:r w:rsidR="0024764C">
        <w:rPr>
          <w:sz w:val="22"/>
          <w:szCs w:val="22"/>
        </w:rPr>
        <w:t xml:space="preserve">Black Hills </w:t>
      </w:r>
      <w:r w:rsidR="0005205C">
        <w:rPr>
          <w:sz w:val="22"/>
          <w:szCs w:val="22"/>
        </w:rPr>
        <w:t>C</w:t>
      </w:r>
      <w:r w:rsidR="003420C7" w:rsidRPr="003B6413">
        <w:rPr>
          <w:sz w:val="22"/>
          <w:szCs w:val="22"/>
        </w:rPr>
        <w:t xml:space="preserve">hapter </w:t>
      </w:r>
      <w:r w:rsidR="0005205C">
        <w:rPr>
          <w:sz w:val="22"/>
          <w:szCs w:val="22"/>
        </w:rPr>
        <w:t>A</w:t>
      </w:r>
      <w:r w:rsidRPr="003B6413">
        <w:rPr>
          <w:sz w:val="22"/>
          <w:szCs w:val="22"/>
        </w:rPr>
        <w:t xml:space="preserve">wards </w:t>
      </w:r>
      <w:r w:rsidR="0005205C">
        <w:rPr>
          <w:sz w:val="22"/>
          <w:szCs w:val="22"/>
        </w:rPr>
        <w:t>C</w:t>
      </w:r>
      <w:r w:rsidRPr="003B6413">
        <w:rPr>
          <w:sz w:val="22"/>
          <w:szCs w:val="22"/>
        </w:rPr>
        <w:t xml:space="preserve">ommittee </w:t>
      </w:r>
      <w:r w:rsidR="00136F62">
        <w:rPr>
          <w:sz w:val="22"/>
          <w:szCs w:val="22"/>
        </w:rPr>
        <w:t>C</w:t>
      </w:r>
      <w:r w:rsidR="00136F62" w:rsidRPr="003B6413">
        <w:rPr>
          <w:sz w:val="22"/>
          <w:szCs w:val="22"/>
        </w:rPr>
        <w:t>hair</w:t>
      </w:r>
      <w:r w:rsidR="00136F62">
        <w:rPr>
          <w:sz w:val="22"/>
          <w:szCs w:val="22"/>
        </w:rPr>
        <w:t>person</w:t>
      </w:r>
      <w:r w:rsidR="007012FD" w:rsidRPr="003B6413">
        <w:rPr>
          <w:sz w:val="22"/>
          <w:szCs w:val="22"/>
        </w:rPr>
        <w:t xml:space="preserve">, </w:t>
      </w:r>
      <w:r w:rsidR="003420C7" w:rsidRPr="003B6413">
        <w:rPr>
          <w:sz w:val="22"/>
          <w:szCs w:val="22"/>
        </w:rPr>
        <w:t xml:space="preserve">and </w:t>
      </w:r>
      <w:r w:rsidR="003B6413" w:rsidRPr="003B6413">
        <w:rPr>
          <w:sz w:val="22"/>
          <w:szCs w:val="22"/>
        </w:rPr>
        <w:t xml:space="preserve">two </w:t>
      </w:r>
      <w:r w:rsidR="00D42255">
        <w:rPr>
          <w:sz w:val="22"/>
          <w:szCs w:val="22"/>
        </w:rPr>
        <w:t xml:space="preserve">Black Hills Chapter </w:t>
      </w:r>
      <w:r w:rsidRPr="003B6413">
        <w:rPr>
          <w:sz w:val="22"/>
          <w:szCs w:val="22"/>
        </w:rPr>
        <w:t>representative</w:t>
      </w:r>
      <w:r w:rsidR="003B6413" w:rsidRPr="003B6413">
        <w:rPr>
          <w:sz w:val="22"/>
          <w:szCs w:val="22"/>
        </w:rPr>
        <w:t>s</w:t>
      </w:r>
      <w:r w:rsidR="00A92AAF">
        <w:rPr>
          <w:sz w:val="22"/>
          <w:szCs w:val="22"/>
        </w:rPr>
        <w:t>, makes the selection of</w:t>
      </w:r>
      <w:r w:rsidR="00A92AAF" w:rsidRPr="003B6413">
        <w:rPr>
          <w:sz w:val="22"/>
          <w:szCs w:val="22"/>
        </w:rPr>
        <w:t xml:space="preserve"> </w:t>
      </w:r>
      <w:r w:rsidR="007012FD" w:rsidRPr="003B6413">
        <w:rPr>
          <w:sz w:val="22"/>
          <w:szCs w:val="22"/>
        </w:rPr>
        <w:t>the recipient based on the following criteria:</w:t>
      </w:r>
    </w:p>
    <w:p w14:paraId="77D87F7F" w14:textId="77777777" w:rsidR="007012FD" w:rsidRPr="003B6413" w:rsidRDefault="007012FD" w:rsidP="007012FD">
      <w:pPr>
        <w:jc w:val="both"/>
        <w:rPr>
          <w:sz w:val="22"/>
          <w:szCs w:val="22"/>
        </w:rPr>
      </w:pPr>
    </w:p>
    <w:p w14:paraId="47A015AF" w14:textId="77777777" w:rsidR="007012FD" w:rsidRPr="00CA5388" w:rsidRDefault="00E74A20" w:rsidP="005B12CB">
      <w:pPr>
        <w:numPr>
          <w:ilvl w:val="0"/>
          <w:numId w:val="1"/>
        </w:numPr>
        <w:tabs>
          <w:tab w:val="right" w:pos="7380"/>
        </w:tabs>
        <w:jc w:val="both"/>
        <w:rPr>
          <w:sz w:val="22"/>
        </w:rPr>
      </w:pPr>
      <w:r w:rsidRPr="00CA5388">
        <w:rPr>
          <w:sz w:val="22"/>
        </w:rPr>
        <w:t>Application of Engineering P</w:t>
      </w:r>
      <w:r w:rsidR="007012FD" w:rsidRPr="00CA5388">
        <w:rPr>
          <w:sz w:val="22"/>
        </w:rPr>
        <w:t>rinciples</w:t>
      </w:r>
      <w:r w:rsidR="007012FD" w:rsidRPr="00CA5388">
        <w:rPr>
          <w:sz w:val="22"/>
        </w:rPr>
        <w:tab/>
        <w:t>25%</w:t>
      </w:r>
    </w:p>
    <w:p w14:paraId="636CBFCD" w14:textId="4412D72A" w:rsidR="007012FD" w:rsidRPr="005B12CB" w:rsidRDefault="00E74A20" w:rsidP="005B12CB">
      <w:pPr>
        <w:numPr>
          <w:ilvl w:val="0"/>
          <w:numId w:val="1"/>
        </w:numPr>
        <w:tabs>
          <w:tab w:val="right" w:pos="7380"/>
        </w:tabs>
        <w:jc w:val="both"/>
        <w:rPr>
          <w:sz w:val="22"/>
        </w:rPr>
      </w:pPr>
      <w:r w:rsidRPr="00CA5388">
        <w:rPr>
          <w:sz w:val="22"/>
        </w:rPr>
        <w:t>Originality and I</w:t>
      </w:r>
      <w:r w:rsidR="007012FD" w:rsidRPr="009E3776">
        <w:rPr>
          <w:sz w:val="22"/>
        </w:rPr>
        <w:t>nnovati</w:t>
      </w:r>
      <w:r w:rsidR="007012FD" w:rsidRPr="005B12CB">
        <w:rPr>
          <w:sz w:val="22"/>
        </w:rPr>
        <w:t>on</w:t>
      </w:r>
      <w:r w:rsidR="007012FD" w:rsidRPr="005B12CB">
        <w:rPr>
          <w:sz w:val="22"/>
        </w:rPr>
        <w:tab/>
        <w:t>25%</w:t>
      </w:r>
    </w:p>
    <w:p w14:paraId="5E070485" w14:textId="21D543D8" w:rsidR="007012FD" w:rsidRPr="005B12CB" w:rsidRDefault="007012FD" w:rsidP="005B12CB">
      <w:pPr>
        <w:numPr>
          <w:ilvl w:val="0"/>
          <w:numId w:val="1"/>
        </w:numPr>
        <w:tabs>
          <w:tab w:val="right" w:pos="7380"/>
        </w:tabs>
        <w:jc w:val="both"/>
        <w:rPr>
          <w:sz w:val="22"/>
        </w:rPr>
      </w:pPr>
      <w:r w:rsidRPr="005B12CB">
        <w:rPr>
          <w:sz w:val="22"/>
        </w:rPr>
        <w:t>Complexity</w:t>
      </w:r>
      <w:r w:rsidRPr="005B12CB">
        <w:rPr>
          <w:sz w:val="22"/>
        </w:rPr>
        <w:tab/>
        <w:t>20%</w:t>
      </w:r>
    </w:p>
    <w:p w14:paraId="4E45557B" w14:textId="0D988A4A" w:rsidR="007012FD" w:rsidRPr="005B12CB" w:rsidRDefault="00E74A20" w:rsidP="005B12CB">
      <w:pPr>
        <w:numPr>
          <w:ilvl w:val="0"/>
          <w:numId w:val="1"/>
        </w:numPr>
        <w:tabs>
          <w:tab w:val="right" w:pos="7380"/>
        </w:tabs>
        <w:jc w:val="both"/>
        <w:rPr>
          <w:sz w:val="22"/>
        </w:rPr>
      </w:pPr>
      <w:r w:rsidRPr="005B12CB">
        <w:rPr>
          <w:sz w:val="22"/>
        </w:rPr>
        <w:t>Social S</w:t>
      </w:r>
      <w:r w:rsidR="007012FD" w:rsidRPr="005B12CB">
        <w:rPr>
          <w:sz w:val="22"/>
        </w:rPr>
        <w:t>ignificance</w:t>
      </w:r>
      <w:r w:rsidR="007012FD" w:rsidRPr="005B12CB">
        <w:rPr>
          <w:sz w:val="22"/>
        </w:rPr>
        <w:tab/>
        <w:t>15%</w:t>
      </w:r>
    </w:p>
    <w:p w14:paraId="54ED307D" w14:textId="2FFE040A" w:rsidR="007012FD" w:rsidRPr="005B12CB" w:rsidRDefault="00E74A20" w:rsidP="005B12CB">
      <w:pPr>
        <w:numPr>
          <w:ilvl w:val="0"/>
          <w:numId w:val="1"/>
        </w:numPr>
        <w:tabs>
          <w:tab w:val="right" w:pos="7380"/>
        </w:tabs>
        <w:jc w:val="both"/>
        <w:rPr>
          <w:sz w:val="22"/>
        </w:rPr>
      </w:pPr>
      <w:r w:rsidRPr="005B12CB">
        <w:rPr>
          <w:sz w:val="22"/>
        </w:rPr>
        <w:t>Economic I</w:t>
      </w:r>
      <w:r w:rsidR="007012FD" w:rsidRPr="005B12CB">
        <w:rPr>
          <w:sz w:val="22"/>
        </w:rPr>
        <w:t xml:space="preserve">mpact </w:t>
      </w:r>
      <w:r w:rsidR="007012FD" w:rsidRPr="005B12CB">
        <w:rPr>
          <w:sz w:val="22"/>
        </w:rPr>
        <w:tab/>
        <w:t>15%</w:t>
      </w:r>
    </w:p>
    <w:p w14:paraId="2A6A1F53" w14:textId="77777777" w:rsidR="007012FD" w:rsidRPr="003B6413" w:rsidRDefault="007012FD" w:rsidP="007012FD">
      <w:pPr>
        <w:jc w:val="both"/>
        <w:rPr>
          <w:sz w:val="22"/>
          <w:szCs w:val="22"/>
        </w:rPr>
      </w:pPr>
    </w:p>
    <w:p w14:paraId="5DA23C6B" w14:textId="001FFCDB" w:rsidR="00D7221E" w:rsidRDefault="007012FD" w:rsidP="007012FD">
      <w:pPr>
        <w:jc w:val="both"/>
        <w:rPr>
          <w:sz w:val="22"/>
          <w:szCs w:val="22"/>
        </w:rPr>
      </w:pPr>
      <w:r w:rsidRPr="003B6413">
        <w:rPr>
          <w:b/>
          <w:sz w:val="22"/>
          <w:szCs w:val="22"/>
        </w:rPr>
        <w:t xml:space="preserve">Presentation:  </w:t>
      </w:r>
      <w:r w:rsidR="00E74A20" w:rsidRPr="003B6413">
        <w:rPr>
          <w:sz w:val="22"/>
          <w:szCs w:val="22"/>
        </w:rPr>
        <w:t xml:space="preserve">The </w:t>
      </w:r>
      <w:r w:rsidR="00F96E44">
        <w:rPr>
          <w:sz w:val="22"/>
          <w:szCs w:val="22"/>
        </w:rPr>
        <w:t xml:space="preserve">Black Hills Chapter </w:t>
      </w:r>
      <w:r w:rsidR="00173025" w:rsidRPr="00173025">
        <w:rPr>
          <w:sz w:val="22"/>
          <w:szCs w:val="22"/>
        </w:rPr>
        <w:t xml:space="preserve">Outstanding Engineering Achievement Award </w:t>
      </w:r>
      <w:r w:rsidR="001E6586" w:rsidRPr="001E6586">
        <w:rPr>
          <w:sz w:val="22"/>
          <w:szCs w:val="22"/>
        </w:rPr>
        <w:t xml:space="preserve">will be presented during the </w:t>
      </w:r>
      <w:r w:rsidR="00165715">
        <w:rPr>
          <w:sz w:val="22"/>
          <w:szCs w:val="22"/>
        </w:rPr>
        <w:t>BH Chapter</w:t>
      </w:r>
      <w:r w:rsidR="001E6586" w:rsidRPr="001E6586">
        <w:rPr>
          <w:sz w:val="22"/>
          <w:szCs w:val="22"/>
        </w:rPr>
        <w:t xml:space="preserve"> </w:t>
      </w:r>
      <w:r w:rsidR="00A21AD6">
        <w:rPr>
          <w:sz w:val="22"/>
          <w:szCs w:val="22"/>
        </w:rPr>
        <w:t xml:space="preserve">Engineer’s Week Luncheon and Awards </w:t>
      </w:r>
      <w:r w:rsidR="00A21AD6" w:rsidRPr="00360510">
        <w:rPr>
          <w:sz w:val="22"/>
          <w:szCs w:val="22"/>
        </w:rPr>
        <w:t>Gala</w:t>
      </w:r>
      <w:r w:rsidR="001E6586" w:rsidRPr="00360510">
        <w:rPr>
          <w:sz w:val="22"/>
          <w:szCs w:val="22"/>
        </w:rPr>
        <w:t xml:space="preserve">.  </w:t>
      </w:r>
      <w:r w:rsidR="006A5BD2">
        <w:rPr>
          <w:sz w:val="22"/>
        </w:rPr>
        <w:t xml:space="preserve">The date is </w:t>
      </w:r>
      <w:r w:rsidR="006A5BD2">
        <w:rPr>
          <w:sz w:val="22"/>
        </w:rPr>
        <w:t xml:space="preserve">yet </w:t>
      </w:r>
      <w:r w:rsidR="006A5BD2">
        <w:rPr>
          <w:sz w:val="22"/>
        </w:rPr>
        <w:t xml:space="preserve">to be determined, </w:t>
      </w:r>
      <w:r w:rsidR="006A5BD2" w:rsidRPr="00A0144B">
        <w:rPr>
          <w:sz w:val="22"/>
        </w:rPr>
        <w:t xml:space="preserve">on </w:t>
      </w:r>
      <w:r w:rsidR="006A5BD2">
        <w:rPr>
          <w:sz w:val="22"/>
        </w:rPr>
        <w:t xml:space="preserve">or near </w:t>
      </w:r>
      <w:r w:rsidR="006A5BD2" w:rsidRPr="00A0144B">
        <w:rPr>
          <w:sz w:val="22"/>
        </w:rPr>
        <w:t>February 23</w:t>
      </w:r>
      <w:r w:rsidR="00F84B96">
        <w:rPr>
          <w:sz w:val="22"/>
        </w:rPr>
        <w:t>, 202</w:t>
      </w:r>
      <w:r w:rsidR="00B878F1">
        <w:rPr>
          <w:sz w:val="22"/>
        </w:rPr>
        <w:t>2</w:t>
      </w:r>
      <w:r w:rsidR="006A5BD2" w:rsidRPr="00A0144B">
        <w:rPr>
          <w:sz w:val="22"/>
        </w:rPr>
        <w:t>.</w:t>
      </w:r>
    </w:p>
    <w:p w14:paraId="4F54D177" w14:textId="77777777" w:rsidR="00D7221E" w:rsidRDefault="00D7221E" w:rsidP="007012FD">
      <w:pPr>
        <w:jc w:val="both"/>
        <w:rPr>
          <w:sz w:val="22"/>
          <w:szCs w:val="22"/>
        </w:rPr>
      </w:pPr>
    </w:p>
    <w:p w14:paraId="44408CEB" w14:textId="33F4BF1F" w:rsidR="00395D4C" w:rsidRDefault="003420C7" w:rsidP="007012FD">
      <w:pPr>
        <w:jc w:val="both"/>
        <w:rPr>
          <w:sz w:val="22"/>
          <w:szCs w:val="22"/>
        </w:rPr>
      </w:pPr>
      <w:r w:rsidRPr="00360510">
        <w:rPr>
          <w:sz w:val="22"/>
          <w:szCs w:val="22"/>
        </w:rPr>
        <w:t>The</w:t>
      </w:r>
      <w:r w:rsidR="007012FD" w:rsidRPr="00360510">
        <w:rPr>
          <w:sz w:val="22"/>
          <w:szCs w:val="22"/>
        </w:rPr>
        <w:t xml:space="preserve"> winning project will be awarded two plaques.  One plaque will be presented to the project design </w:t>
      </w:r>
      <w:r w:rsidRPr="00360510">
        <w:rPr>
          <w:sz w:val="22"/>
          <w:szCs w:val="22"/>
        </w:rPr>
        <w:t>engineer/</w:t>
      </w:r>
      <w:r w:rsidR="007012FD" w:rsidRPr="00360510">
        <w:rPr>
          <w:sz w:val="22"/>
          <w:szCs w:val="22"/>
        </w:rPr>
        <w:t>firm and, if applicable, one plaque to the appropriate company, public agency, or project owner.  Additional plaques will be available for purchase.</w:t>
      </w:r>
      <w:r w:rsidR="00762BA0" w:rsidRPr="00360510">
        <w:rPr>
          <w:sz w:val="22"/>
          <w:szCs w:val="22"/>
        </w:rPr>
        <w:t xml:space="preserve">  </w:t>
      </w:r>
    </w:p>
    <w:p w14:paraId="6CE74EC2" w14:textId="00C55367" w:rsidR="00334970" w:rsidRDefault="00334970" w:rsidP="007012FD">
      <w:pPr>
        <w:jc w:val="both"/>
        <w:rPr>
          <w:sz w:val="22"/>
          <w:szCs w:val="22"/>
        </w:rPr>
      </w:pPr>
    </w:p>
    <w:p w14:paraId="6910648A" w14:textId="762DDB90" w:rsidR="00207BD0" w:rsidRPr="00A0144B" w:rsidRDefault="00207BD0" w:rsidP="00207BD0">
      <w:pPr>
        <w:jc w:val="both"/>
        <w:rPr>
          <w:sz w:val="22"/>
        </w:rPr>
      </w:pPr>
      <w:r w:rsidRPr="00775AE1">
        <w:rPr>
          <w:iCs/>
          <w:sz w:val="22"/>
        </w:rPr>
        <w:t>The BH Chapter Outstanding Engineering Achievement Award Recipient will be asked to submit a Statewide application by March 4, 202</w:t>
      </w:r>
      <w:r w:rsidR="00B878F1">
        <w:rPr>
          <w:iCs/>
          <w:sz w:val="22"/>
        </w:rPr>
        <w:t>2</w:t>
      </w:r>
      <w:r w:rsidRPr="00775AE1">
        <w:rPr>
          <w:iCs/>
          <w:sz w:val="22"/>
        </w:rPr>
        <w:t xml:space="preserve"> to be entered into the Statewide SDES competition.</w:t>
      </w:r>
    </w:p>
    <w:p w14:paraId="33A41C5C" w14:textId="77777777" w:rsidR="007012FD" w:rsidRPr="00360510" w:rsidRDefault="007012FD" w:rsidP="007012FD">
      <w:pPr>
        <w:jc w:val="both"/>
        <w:rPr>
          <w:sz w:val="22"/>
          <w:szCs w:val="22"/>
        </w:rPr>
      </w:pPr>
    </w:p>
    <w:p w14:paraId="39E0C4B2" w14:textId="6B1E1053" w:rsidR="007012FD" w:rsidRPr="00360510" w:rsidRDefault="007012FD" w:rsidP="007012FD">
      <w:pPr>
        <w:jc w:val="both"/>
        <w:rPr>
          <w:sz w:val="22"/>
          <w:szCs w:val="22"/>
        </w:rPr>
      </w:pPr>
      <w:r w:rsidRPr="00360510">
        <w:rPr>
          <w:b/>
          <w:sz w:val="22"/>
          <w:szCs w:val="22"/>
        </w:rPr>
        <w:t xml:space="preserve">Nomination Format:  </w:t>
      </w:r>
      <w:r w:rsidRPr="00360510">
        <w:rPr>
          <w:sz w:val="22"/>
          <w:szCs w:val="22"/>
        </w:rPr>
        <w:t xml:space="preserve">Nominations must be made on the </w:t>
      </w:r>
      <w:r w:rsidR="002B68FA" w:rsidRPr="00360510">
        <w:rPr>
          <w:sz w:val="22"/>
          <w:szCs w:val="22"/>
        </w:rPr>
        <w:t>attached</w:t>
      </w:r>
      <w:r w:rsidRPr="00360510">
        <w:rPr>
          <w:sz w:val="22"/>
          <w:szCs w:val="22"/>
        </w:rPr>
        <w:t xml:space="preserve"> form</w:t>
      </w:r>
      <w:r w:rsidR="00395D4C" w:rsidRPr="00360510">
        <w:rPr>
          <w:sz w:val="22"/>
          <w:szCs w:val="22"/>
        </w:rPr>
        <w:t xml:space="preserve">.  </w:t>
      </w:r>
      <w:r w:rsidRPr="00360510">
        <w:rPr>
          <w:sz w:val="22"/>
          <w:szCs w:val="22"/>
        </w:rPr>
        <w:t xml:space="preserve">The project </w:t>
      </w:r>
      <w:r w:rsidR="001213D5" w:rsidRPr="00360510">
        <w:rPr>
          <w:sz w:val="22"/>
          <w:szCs w:val="22"/>
        </w:rPr>
        <w:t>description shall</w:t>
      </w:r>
      <w:r w:rsidRPr="00360510">
        <w:rPr>
          <w:sz w:val="22"/>
          <w:szCs w:val="22"/>
        </w:rPr>
        <w:t xml:space="preserve"> be limited to a maximum of </w:t>
      </w:r>
      <w:r w:rsidR="00EB5D57" w:rsidRPr="00360510">
        <w:rPr>
          <w:sz w:val="22"/>
          <w:szCs w:val="22"/>
        </w:rPr>
        <w:t>8</w:t>
      </w:r>
      <w:r w:rsidRPr="00360510">
        <w:rPr>
          <w:sz w:val="22"/>
          <w:szCs w:val="22"/>
        </w:rPr>
        <w:t xml:space="preserve"> pages</w:t>
      </w:r>
      <w:r w:rsidR="001213D5" w:rsidRPr="00360510">
        <w:rPr>
          <w:sz w:val="22"/>
          <w:szCs w:val="22"/>
        </w:rPr>
        <w:t xml:space="preserve">, including a </w:t>
      </w:r>
      <w:r w:rsidR="00030544" w:rsidRPr="00360510">
        <w:rPr>
          <w:sz w:val="22"/>
          <w:szCs w:val="22"/>
        </w:rPr>
        <w:t>one-page</w:t>
      </w:r>
      <w:r w:rsidR="001213D5" w:rsidRPr="00360510">
        <w:rPr>
          <w:sz w:val="22"/>
          <w:szCs w:val="22"/>
        </w:rPr>
        <w:t xml:space="preserve"> summary</w:t>
      </w:r>
      <w:r w:rsidRPr="00360510">
        <w:rPr>
          <w:sz w:val="22"/>
          <w:szCs w:val="22"/>
        </w:rPr>
        <w:t xml:space="preserve">.  </w:t>
      </w:r>
      <w:r w:rsidR="00FD6628" w:rsidRPr="00360510">
        <w:rPr>
          <w:sz w:val="22"/>
          <w:szCs w:val="22"/>
        </w:rPr>
        <w:t>P</w:t>
      </w:r>
      <w:r w:rsidRPr="00360510">
        <w:rPr>
          <w:sz w:val="22"/>
          <w:szCs w:val="22"/>
        </w:rPr>
        <w:t xml:space="preserve">hotos </w:t>
      </w:r>
      <w:r w:rsidR="00EB5D57" w:rsidRPr="00360510">
        <w:rPr>
          <w:sz w:val="22"/>
          <w:szCs w:val="22"/>
        </w:rPr>
        <w:t>are allowed and encouraged within the 8 page limit</w:t>
      </w:r>
      <w:r w:rsidR="001213D5" w:rsidRPr="00360510">
        <w:rPr>
          <w:sz w:val="22"/>
          <w:szCs w:val="22"/>
        </w:rPr>
        <w:t xml:space="preserve">. </w:t>
      </w:r>
    </w:p>
    <w:p w14:paraId="7EE6C13E" w14:textId="77777777" w:rsidR="001213D5" w:rsidRPr="00360510" w:rsidRDefault="001213D5" w:rsidP="007012FD">
      <w:pPr>
        <w:jc w:val="both"/>
        <w:rPr>
          <w:sz w:val="22"/>
          <w:szCs w:val="22"/>
        </w:rPr>
      </w:pPr>
    </w:p>
    <w:p w14:paraId="75906CE5" w14:textId="5999B477" w:rsidR="007012FD" w:rsidRPr="003B6413" w:rsidRDefault="007012FD" w:rsidP="007012FD">
      <w:pPr>
        <w:jc w:val="both"/>
        <w:rPr>
          <w:sz w:val="22"/>
          <w:szCs w:val="22"/>
        </w:rPr>
      </w:pPr>
      <w:r w:rsidRPr="00360510">
        <w:rPr>
          <w:b/>
          <w:sz w:val="22"/>
          <w:szCs w:val="22"/>
        </w:rPr>
        <w:t>Deadline:</w:t>
      </w:r>
      <w:r w:rsidRPr="00360510">
        <w:rPr>
          <w:sz w:val="22"/>
          <w:szCs w:val="22"/>
        </w:rPr>
        <w:t xml:space="preserve">  </w:t>
      </w:r>
      <w:r w:rsidR="00FD6628" w:rsidRPr="00360510">
        <w:rPr>
          <w:sz w:val="22"/>
          <w:szCs w:val="22"/>
        </w:rPr>
        <w:t>Chapter n</w:t>
      </w:r>
      <w:r w:rsidRPr="00360510">
        <w:rPr>
          <w:sz w:val="22"/>
          <w:szCs w:val="22"/>
        </w:rPr>
        <w:t xml:space="preserve">ominations are due </w:t>
      </w:r>
      <w:r w:rsidR="00FD6628" w:rsidRPr="00360510">
        <w:rPr>
          <w:sz w:val="22"/>
          <w:szCs w:val="22"/>
        </w:rPr>
        <w:t xml:space="preserve">to the </w:t>
      </w:r>
      <w:r w:rsidR="00F87ADB" w:rsidRPr="00360510">
        <w:rPr>
          <w:sz w:val="22"/>
          <w:szCs w:val="22"/>
        </w:rPr>
        <w:t xml:space="preserve">email </w:t>
      </w:r>
      <w:r w:rsidRPr="00360510">
        <w:rPr>
          <w:sz w:val="22"/>
          <w:szCs w:val="22"/>
        </w:rPr>
        <w:t xml:space="preserve">address below by </w:t>
      </w:r>
      <w:r w:rsidR="00A11699" w:rsidRPr="00360510">
        <w:rPr>
          <w:sz w:val="22"/>
          <w:szCs w:val="22"/>
        </w:rPr>
        <w:t xml:space="preserve">February </w:t>
      </w:r>
      <w:r w:rsidR="00066042" w:rsidRPr="00360510">
        <w:rPr>
          <w:sz w:val="22"/>
          <w:szCs w:val="22"/>
        </w:rPr>
        <w:t>4</w:t>
      </w:r>
      <w:r w:rsidR="003C130C" w:rsidRPr="00360510">
        <w:rPr>
          <w:sz w:val="22"/>
          <w:szCs w:val="22"/>
        </w:rPr>
        <w:t>, 2022</w:t>
      </w:r>
      <w:r w:rsidRPr="004D12F4">
        <w:rPr>
          <w:sz w:val="22"/>
          <w:szCs w:val="22"/>
        </w:rPr>
        <w:t>.</w:t>
      </w:r>
    </w:p>
    <w:p w14:paraId="40AE7352" w14:textId="77777777" w:rsidR="007012FD" w:rsidRPr="003B6413" w:rsidRDefault="007012FD" w:rsidP="007012FD">
      <w:pPr>
        <w:jc w:val="both"/>
        <w:rPr>
          <w:sz w:val="22"/>
          <w:szCs w:val="22"/>
        </w:rPr>
      </w:pPr>
    </w:p>
    <w:p w14:paraId="7F8ADA71" w14:textId="693A221F" w:rsidR="008C329E" w:rsidRPr="003B6413" w:rsidRDefault="00A17028" w:rsidP="005B12CB">
      <w:pPr>
        <w:jc w:val="center"/>
        <w:rPr>
          <w:sz w:val="22"/>
          <w:szCs w:val="22"/>
          <w:highlight w:val="yellow"/>
        </w:rPr>
      </w:pPr>
      <w:r>
        <w:rPr>
          <w:sz w:val="22"/>
          <w:szCs w:val="22"/>
        </w:rPr>
        <w:t>Anne Winckel – anne.winckel@respec.com</w:t>
      </w:r>
    </w:p>
    <w:p w14:paraId="4C16F949" w14:textId="71294385" w:rsidR="00230E4F" w:rsidRPr="00CE6C72" w:rsidRDefault="008C329E" w:rsidP="00230E4F">
      <w:pPr>
        <w:jc w:val="center"/>
        <w:rPr>
          <w:sz w:val="19"/>
          <w:szCs w:val="19"/>
        </w:rPr>
      </w:pPr>
      <w:r>
        <w:rPr>
          <w:highlight w:val="yellow"/>
        </w:rPr>
        <w:br w:type="page"/>
      </w:r>
    </w:p>
    <w:p w14:paraId="2866462E" w14:textId="57103F73" w:rsidR="00230E4F" w:rsidRPr="00D575CD" w:rsidRDefault="00541AFF" w:rsidP="00D575CD">
      <w:pPr>
        <w:ind w:left="-1080" w:right="-810"/>
        <w:rPr>
          <w:sz w:val="58"/>
        </w:rPr>
      </w:pPr>
      <w:r w:rsidRPr="00D575CD">
        <w:rPr>
          <w:noProof/>
          <w:sz w:val="58"/>
        </w:rPr>
        <w:lastRenderedPageBreak/>
        <w:drawing>
          <wp:anchor distT="0" distB="0" distL="114300" distR="114300" simplePos="0" relativeHeight="251667456" behindDoc="0" locked="0" layoutInCell="1" allowOverlap="1" wp14:anchorId="255EFB9E" wp14:editId="07B7C87C">
            <wp:simplePos x="0" y="0"/>
            <wp:positionH relativeFrom="page">
              <wp:posOffset>228600</wp:posOffset>
            </wp:positionH>
            <wp:positionV relativeFrom="page">
              <wp:posOffset>274320</wp:posOffset>
            </wp:positionV>
            <wp:extent cx="1133856" cy="1481328"/>
            <wp:effectExtent l="0" t="0" r="0" b="508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67" t="4494" r="-10126" b="5175"/>
                    <a:stretch/>
                  </pic:blipFill>
                  <pic:spPr bwMode="auto">
                    <a:xfrm>
                      <a:off x="0" y="0"/>
                      <a:ext cx="1133856" cy="1481328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9F1252" w14:textId="6AE2BA10" w:rsidR="00230E4F" w:rsidRPr="00CE6C72" w:rsidRDefault="00230E4F" w:rsidP="00230E4F">
      <w:pPr>
        <w:shd w:val="solid" w:color="auto" w:fill="auto"/>
        <w:jc w:val="center"/>
        <w:outlineLvl w:val="0"/>
        <w:rPr>
          <w:smallCaps/>
          <w:sz w:val="32"/>
          <w:szCs w:val="32"/>
        </w:rPr>
      </w:pPr>
      <w:r w:rsidRPr="00CE6C72">
        <w:rPr>
          <w:smallCaps/>
          <w:sz w:val="32"/>
          <w:szCs w:val="32"/>
        </w:rPr>
        <w:t xml:space="preserve">South Dakota Engineering Society </w:t>
      </w:r>
    </w:p>
    <w:p w14:paraId="4F8EDC28" w14:textId="77777777" w:rsidR="00230E4F" w:rsidRPr="00CE6C72" w:rsidRDefault="00230E4F" w:rsidP="00230E4F">
      <w:pPr>
        <w:rPr>
          <w:sz w:val="12"/>
          <w:szCs w:val="10"/>
        </w:rPr>
      </w:pPr>
    </w:p>
    <w:p w14:paraId="36A0DADA" w14:textId="2749A451" w:rsidR="00230E4F" w:rsidRDefault="003318DC" w:rsidP="00230E4F">
      <w:pPr>
        <w:pStyle w:val="Heading1"/>
      </w:pPr>
      <w:r w:rsidRPr="003318DC">
        <w:t>BLACK HILLS CHAPTER</w:t>
      </w:r>
    </w:p>
    <w:p w14:paraId="53F89B63" w14:textId="35598D18" w:rsidR="00230E4F" w:rsidRDefault="00230E4F" w:rsidP="00230E4F">
      <w:pPr>
        <w:pStyle w:val="Heading1"/>
      </w:pPr>
      <w:r>
        <w:t>OUTSTANDING ENGINEERING ACHIEVEMENT</w:t>
      </w:r>
      <w:r w:rsidR="003318DC">
        <w:t xml:space="preserve"> AWARD</w:t>
      </w:r>
    </w:p>
    <w:p w14:paraId="036DF5AB" w14:textId="76EBACCF" w:rsidR="00230E4F" w:rsidRDefault="00230E4F" w:rsidP="00230E4F">
      <w:pPr>
        <w:jc w:val="center"/>
        <w:rPr>
          <w:b/>
          <w:sz w:val="28"/>
        </w:rPr>
      </w:pPr>
      <w:r>
        <w:rPr>
          <w:b/>
          <w:sz w:val="28"/>
        </w:rPr>
        <w:t>ENTRY FORM</w:t>
      </w:r>
    </w:p>
    <w:p w14:paraId="2C764649" w14:textId="79A21F78" w:rsidR="00230E4F" w:rsidRDefault="0062498B" w:rsidP="00230E4F">
      <w:pPr>
        <w:rPr>
          <w:sz w:val="2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0" allowOverlap="1" wp14:anchorId="2D5BB7E1" wp14:editId="143613CB">
                <wp:simplePos x="0" y="0"/>
                <wp:positionH relativeFrom="margin">
                  <wp:align>left</wp:align>
                </wp:positionH>
                <wp:positionV relativeFrom="paragraph">
                  <wp:posOffset>97790</wp:posOffset>
                </wp:positionV>
                <wp:extent cx="5943600" cy="635"/>
                <wp:effectExtent l="0" t="0" r="0" b="0"/>
                <wp:wrapNone/>
                <wp:docPr id="5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635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16939E" id="Line 1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7.7pt" to="468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" o:allowincell="f" strokeweight="2pt">
                <v:stroke startarrowwidth="narrow" startarrowlength="short" endarrowwidth="narrow" endarrowlength="short"/>
                <w10:wrap anchorx="margin"/>
              </v:line>
            </w:pict>
          </mc:Fallback>
        </mc:AlternateContent>
      </w:r>
    </w:p>
    <w:p w14:paraId="08A4426E" w14:textId="60495049" w:rsidR="00230E4F" w:rsidRDefault="00362298" w:rsidP="005B12CB">
      <w:pPr>
        <w:jc w:val="center"/>
        <w:rPr>
          <w:sz w:val="22"/>
        </w:rPr>
      </w:pPr>
      <w:r>
        <w:rPr>
          <w:i/>
          <w:sz w:val="22"/>
        </w:rPr>
        <w:t>(Please type or print legibly in black ink.)</w:t>
      </w:r>
    </w:p>
    <w:p w14:paraId="0CD605F3" w14:textId="77777777" w:rsidR="00230E4F" w:rsidRPr="00CA5388" w:rsidRDefault="00230E4F" w:rsidP="005B12CB"/>
    <w:p w14:paraId="170281F7" w14:textId="680B1949" w:rsidR="00362298" w:rsidRDefault="00362298" w:rsidP="005B12CB">
      <w:pPr>
        <w:numPr>
          <w:ilvl w:val="0"/>
          <w:numId w:val="3"/>
        </w:numPr>
        <w:spacing w:line="480" w:lineRule="auto"/>
        <w:rPr>
          <w:b/>
          <w:sz w:val="22"/>
        </w:rPr>
      </w:pPr>
      <w:r>
        <w:rPr>
          <w:b/>
          <w:sz w:val="22"/>
        </w:rPr>
        <w:t>SDES Chapter Information</w:t>
      </w:r>
    </w:p>
    <w:p w14:paraId="626A9AEB" w14:textId="5AB920D9" w:rsidR="00352364" w:rsidRDefault="00352364" w:rsidP="005B12CB">
      <w:pPr>
        <w:tabs>
          <w:tab w:val="right" w:pos="153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SDES Chapter: </w:t>
      </w:r>
      <w:r>
        <w:rPr>
          <w:sz w:val="22"/>
          <w:u w:val="single"/>
        </w:rPr>
        <w:tab/>
      </w:r>
      <w:r w:rsidR="004A1CCF" w:rsidRPr="00FE142D">
        <w:rPr>
          <w:sz w:val="22"/>
          <w:u w:val="single"/>
        </w:rPr>
        <w:t>Black Hills Chapter</w:t>
      </w:r>
      <w:r>
        <w:rPr>
          <w:sz w:val="22"/>
          <w:u w:val="single"/>
        </w:rPr>
        <w:tab/>
      </w:r>
    </w:p>
    <w:p w14:paraId="090669F6" w14:textId="2240D1D6" w:rsidR="00362298" w:rsidRDefault="00362298" w:rsidP="005B12CB">
      <w:pPr>
        <w:numPr>
          <w:ilvl w:val="12"/>
          <w:numId w:val="0"/>
        </w:numPr>
        <w:tabs>
          <w:tab w:val="right" w:pos="360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Name of </w:t>
      </w:r>
      <w:r w:rsidR="001213D5">
        <w:rPr>
          <w:sz w:val="22"/>
        </w:rPr>
        <w:t xml:space="preserve">Chapter Awards </w:t>
      </w:r>
      <w:r w:rsidR="00421854">
        <w:rPr>
          <w:sz w:val="22"/>
        </w:rPr>
        <w:t>Representative</w:t>
      </w:r>
      <w:r w:rsidR="0040695A">
        <w:rPr>
          <w:sz w:val="22"/>
        </w:rPr>
        <w:t xml:space="preserve">: </w:t>
      </w:r>
      <w:r w:rsidR="00473ABC" w:rsidRPr="00FE142D">
        <w:rPr>
          <w:sz w:val="22"/>
          <w:u w:val="single"/>
        </w:rPr>
        <w:t>Anne Winckel</w:t>
      </w:r>
      <w:r w:rsidR="0040695A">
        <w:rPr>
          <w:sz w:val="22"/>
          <w:u w:val="single"/>
        </w:rPr>
        <w:tab/>
      </w:r>
    </w:p>
    <w:p w14:paraId="76F49FC2" w14:textId="2BEFB9E0" w:rsidR="00352364" w:rsidRPr="00E219D1" w:rsidRDefault="00352364" w:rsidP="005B12CB">
      <w:pPr>
        <w:numPr>
          <w:ilvl w:val="12"/>
          <w:numId w:val="0"/>
        </w:numPr>
        <w:tabs>
          <w:tab w:val="right" w:pos="3780"/>
          <w:tab w:val="right" w:pos="7290"/>
          <w:tab w:val="right" w:pos="747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Signature of Chapter </w:t>
      </w:r>
      <w:r w:rsidR="00427855">
        <w:t>Representative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 w:rsidRPr="00CE6C72">
        <w:rPr>
          <w:sz w:val="22"/>
        </w:rPr>
        <w:t xml:space="preserve"> Date:</w:t>
      </w:r>
      <w:r>
        <w:rPr>
          <w:sz w:val="22"/>
        </w:rPr>
        <w:t xml:space="preserve">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3EC49606" w14:textId="1B1180C6" w:rsidR="00352364" w:rsidRDefault="00352364" w:rsidP="005B12CB">
      <w:pPr>
        <w:tabs>
          <w:tab w:val="right" w:pos="99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Address: </w:t>
      </w:r>
      <w:r>
        <w:rPr>
          <w:sz w:val="22"/>
          <w:u w:val="single"/>
        </w:rPr>
        <w:tab/>
      </w:r>
      <w:r w:rsidR="002E384A" w:rsidRPr="00FE142D">
        <w:rPr>
          <w:sz w:val="22"/>
          <w:u w:val="single"/>
        </w:rPr>
        <w:t>3824 Jet Drive</w:t>
      </w:r>
      <w:r>
        <w:rPr>
          <w:sz w:val="22"/>
          <w:u w:val="single"/>
        </w:rPr>
        <w:tab/>
      </w:r>
    </w:p>
    <w:p w14:paraId="16BC3674" w14:textId="4AE17953" w:rsidR="00352364" w:rsidRDefault="00352364" w:rsidP="005B12CB">
      <w:pPr>
        <w:tabs>
          <w:tab w:val="right" w:pos="540"/>
          <w:tab w:val="right" w:pos="5400"/>
          <w:tab w:val="right" w:pos="5580"/>
          <w:tab w:val="right" w:pos="7560"/>
          <w:tab w:val="right" w:pos="7740"/>
          <w:tab w:val="right" w:pos="9360"/>
        </w:tabs>
        <w:spacing w:line="480" w:lineRule="auto"/>
        <w:rPr>
          <w:sz w:val="22"/>
        </w:rPr>
      </w:pPr>
      <w:r>
        <w:rPr>
          <w:sz w:val="22"/>
        </w:rPr>
        <w:t xml:space="preserve">City </w:t>
      </w:r>
      <w:r>
        <w:rPr>
          <w:sz w:val="22"/>
          <w:u w:val="single"/>
        </w:rPr>
        <w:tab/>
      </w:r>
      <w:r w:rsidR="00C45064" w:rsidRPr="00FE142D">
        <w:rPr>
          <w:sz w:val="22"/>
          <w:u w:val="single"/>
        </w:rPr>
        <w:t>Rapid City</w:t>
      </w:r>
      <w:r>
        <w:rPr>
          <w:sz w:val="22"/>
          <w:u w:val="single"/>
        </w:rPr>
        <w:tab/>
      </w:r>
      <w:r>
        <w:rPr>
          <w:sz w:val="22"/>
        </w:rPr>
        <w:t xml:space="preserve"> State </w:t>
      </w:r>
      <w:r w:rsidRPr="00CE6C72">
        <w:rPr>
          <w:sz w:val="22"/>
          <w:u w:val="single"/>
        </w:rPr>
        <w:tab/>
      </w:r>
      <w:r w:rsidR="00D22026" w:rsidRPr="00FE142D">
        <w:rPr>
          <w:sz w:val="22"/>
          <w:u w:val="single"/>
        </w:rPr>
        <w:t>SD</w:t>
      </w:r>
      <w:r>
        <w:rPr>
          <w:sz w:val="22"/>
          <w:u w:val="single"/>
        </w:rPr>
        <w:tab/>
      </w:r>
      <w:r>
        <w:rPr>
          <w:sz w:val="22"/>
        </w:rPr>
        <w:t xml:space="preserve"> Zip Code </w:t>
      </w:r>
      <w:r>
        <w:rPr>
          <w:sz w:val="22"/>
          <w:u w:val="single"/>
        </w:rPr>
        <w:tab/>
      </w:r>
      <w:r w:rsidR="005F5499" w:rsidRPr="00FE142D">
        <w:rPr>
          <w:sz w:val="22"/>
          <w:u w:val="single"/>
        </w:rPr>
        <w:t>57703</w:t>
      </w:r>
      <w:r>
        <w:rPr>
          <w:sz w:val="22"/>
          <w:u w:val="single"/>
        </w:rPr>
        <w:tab/>
      </w:r>
    </w:p>
    <w:p w14:paraId="4D81C48D" w14:textId="16AD2118" w:rsidR="00352364" w:rsidRDefault="00352364" w:rsidP="005B12CB">
      <w:p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Daytime Phone: </w:t>
      </w:r>
      <w:r>
        <w:rPr>
          <w:sz w:val="22"/>
          <w:u w:val="single"/>
        </w:rPr>
        <w:tab/>
      </w:r>
      <w:r w:rsidR="00B15600" w:rsidRPr="00FE142D">
        <w:rPr>
          <w:sz w:val="22"/>
          <w:u w:val="single"/>
        </w:rPr>
        <w:t>605-394-6491</w:t>
      </w:r>
      <w:r>
        <w:rPr>
          <w:sz w:val="22"/>
          <w:u w:val="single"/>
        </w:rPr>
        <w:tab/>
      </w:r>
    </w:p>
    <w:p w14:paraId="065E28D9" w14:textId="0080B1D7" w:rsidR="00352364" w:rsidRDefault="00352364" w:rsidP="005B12CB">
      <w:p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Email Address: </w:t>
      </w:r>
      <w:r>
        <w:rPr>
          <w:sz w:val="22"/>
          <w:u w:val="single"/>
        </w:rPr>
        <w:tab/>
      </w:r>
      <w:r w:rsidR="00233C17" w:rsidRPr="00FE142D">
        <w:rPr>
          <w:sz w:val="22"/>
          <w:u w:val="single"/>
        </w:rPr>
        <w:t>anne.winckel@respec.com</w:t>
      </w:r>
      <w:r>
        <w:rPr>
          <w:sz w:val="22"/>
          <w:u w:val="single"/>
        </w:rPr>
        <w:tab/>
      </w:r>
    </w:p>
    <w:p w14:paraId="0E79494B" w14:textId="77777777" w:rsidR="00362298" w:rsidRDefault="00362298">
      <w:pPr>
        <w:numPr>
          <w:ilvl w:val="0"/>
          <w:numId w:val="3"/>
        </w:numPr>
        <w:tabs>
          <w:tab w:val="left" w:pos="180"/>
          <w:tab w:val="right" w:pos="4590"/>
          <w:tab w:val="left" w:pos="4770"/>
          <w:tab w:val="right" w:pos="9360"/>
        </w:tabs>
        <w:spacing w:line="480" w:lineRule="auto"/>
        <w:ind w:left="0" w:firstLine="0"/>
        <w:rPr>
          <w:b/>
          <w:sz w:val="22"/>
        </w:rPr>
      </w:pPr>
      <w:r>
        <w:rPr>
          <w:b/>
          <w:sz w:val="22"/>
        </w:rPr>
        <w:t>Project Information</w:t>
      </w:r>
    </w:p>
    <w:p w14:paraId="5DFD7EB6" w14:textId="41A89D3F" w:rsidR="00362298" w:rsidRDefault="00362298" w:rsidP="005B12CB">
      <w:pPr>
        <w:numPr>
          <w:ilvl w:val="12"/>
          <w:numId w:val="0"/>
        </w:numPr>
        <w:tabs>
          <w:tab w:val="right" w:pos="180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Name of </w:t>
      </w:r>
      <w:r w:rsidR="00352364">
        <w:rPr>
          <w:sz w:val="22"/>
        </w:rPr>
        <w:t>Project</w:t>
      </w:r>
      <w:r w:rsidR="00C85BCA">
        <w:rPr>
          <w:sz w:val="22"/>
        </w:rPr>
        <w:t xml:space="preserve">: </w:t>
      </w:r>
      <w:r>
        <w:rPr>
          <w:sz w:val="22"/>
          <w:u w:val="single"/>
        </w:rPr>
        <w:tab/>
      </w:r>
      <w:r w:rsidR="00C85BCA">
        <w:rPr>
          <w:sz w:val="22"/>
          <w:u w:val="single"/>
        </w:rPr>
        <w:tab/>
      </w:r>
    </w:p>
    <w:p w14:paraId="60F2FC5C" w14:textId="70051BA9" w:rsidR="00362298" w:rsidRDefault="00362298" w:rsidP="005B12CB">
      <w:pPr>
        <w:numPr>
          <w:ilvl w:val="12"/>
          <w:numId w:val="0"/>
        </w:numPr>
        <w:tabs>
          <w:tab w:val="right" w:pos="198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Location of </w:t>
      </w:r>
      <w:r w:rsidR="00352364">
        <w:rPr>
          <w:sz w:val="22"/>
        </w:rPr>
        <w:t>Project</w:t>
      </w:r>
      <w:r w:rsidR="00C85BCA">
        <w:rPr>
          <w:sz w:val="22"/>
        </w:rPr>
        <w:t xml:space="preserve">: </w:t>
      </w:r>
      <w:r>
        <w:rPr>
          <w:sz w:val="22"/>
          <w:u w:val="single"/>
        </w:rPr>
        <w:tab/>
      </w:r>
      <w:r w:rsidR="00C85BCA">
        <w:rPr>
          <w:sz w:val="22"/>
          <w:u w:val="single"/>
        </w:rPr>
        <w:tab/>
      </w:r>
    </w:p>
    <w:p w14:paraId="64C83301" w14:textId="0F0305D4" w:rsidR="00362298" w:rsidRDefault="00362298" w:rsidP="005B12CB">
      <w:pPr>
        <w:numPr>
          <w:ilvl w:val="12"/>
          <w:numId w:val="0"/>
        </w:numPr>
        <w:tabs>
          <w:tab w:val="right" w:pos="270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Date of </w:t>
      </w:r>
      <w:r w:rsidR="00352364">
        <w:rPr>
          <w:sz w:val="22"/>
        </w:rPr>
        <w:t>Project Completion</w:t>
      </w:r>
      <w:r w:rsidR="00C85BCA">
        <w:rPr>
          <w:sz w:val="22"/>
        </w:rPr>
        <w:t xml:space="preserve">: </w:t>
      </w:r>
      <w:r w:rsidR="00352364" w:rsidRPr="005B12CB"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6F59A88B" w14:textId="77777777" w:rsidR="00362298" w:rsidRDefault="00362298">
      <w:pPr>
        <w:numPr>
          <w:ilvl w:val="0"/>
          <w:numId w:val="8"/>
        </w:numPr>
        <w:tabs>
          <w:tab w:val="left" w:pos="360"/>
        </w:tabs>
        <w:spacing w:line="480" w:lineRule="auto"/>
        <w:rPr>
          <w:b/>
          <w:sz w:val="22"/>
        </w:rPr>
      </w:pPr>
      <w:r>
        <w:rPr>
          <w:b/>
          <w:sz w:val="22"/>
        </w:rPr>
        <w:t>Project Ownership Information</w:t>
      </w:r>
    </w:p>
    <w:p w14:paraId="5DA3CE03" w14:textId="5360B5DC" w:rsidR="00C85BCA" w:rsidRDefault="00362298" w:rsidP="005B12CB">
      <w:pPr>
        <w:pStyle w:val="BodyText"/>
        <w:tabs>
          <w:tab w:val="clear" w:pos="6390"/>
          <w:tab w:val="right" w:pos="3060"/>
          <w:tab w:val="right" w:pos="9360"/>
        </w:tabs>
        <w:rPr>
          <w:u w:val="single"/>
        </w:rPr>
      </w:pPr>
      <w:r>
        <w:t xml:space="preserve">Name of </w:t>
      </w:r>
      <w:r w:rsidR="00352364">
        <w:t>Project Representative</w:t>
      </w:r>
      <w:r w:rsidR="00C85BCA">
        <w:t xml:space="preserve">: </w:t>
      </w:r>
      <w:r w:rsidR="00C85BCA">
        <w:rPr>
          <w:u w:val="single"/>
        </w:rPr>
        <w:tab/>
      </w:r>
      <w:r w:rsidR="00C85BCA">
        <w:rPr>
          <w:u w:val="single"/>
        </w:rPr>
        <w:tab/>
      </w:r>
    </w:p>
    <w:p w14:paraId="70232A1F" w14:textId="402D8C9F" w:rsidR="00362298" w:rsidRDefault="00362298" w:rsidP="005B12CB">
      <w:pPr>
        <w:pStyle w:val="BodyText"/>
        <w:tabs>
          <w:tab w:val="clear" w:pos="6390"/>
          <w:tab w:val="right" w:pos="4230"/>
          <w:tab w:val="right" w:pos="9360"/>
        </w:tabs>
      </w:pPr>
      <w:r>
        <w:t>Title (</w:t>
      </w:r>
      <w:r>
        <w:rPr>
          <w:i/>
        </w:rPr>
        <w:t>indicate if the representative is a P.E.)</w:t>
      </w:r>
      <w:r w:rsidR="00C85BCA">
        <w:rPr>
          <w:i/>
        </w:rPr>
        <w:t xml:space="preserve">: </w:t>
      </w:r>
      <w:r w:rsidR="00C85BCA">
        <w:rPr>
          <w:u w:val="single"/>
        </w:rPr>
        <w:tab/>
      </w:r>
      <w:r w:rsidR="00352364">
        <w:rPr>
          <w:u w:val="single"/>
        </w:rPr>
        <w:tab/>
      </w:r>
    </w:p>
    <w:p w14:paraId="1013C9B9" w14:textId="5E584C3E" w:rsidR="00362298" w:rsidRDefault="00362298" w:rsidP="005B12CB">
      <w:pPr>
        <w:numPr>
          <w:ilvl w:val="12"/>
          <w:numId w:val="0"/>
        </w:numPr>
        <w:tabs>
          <w:tab w:val="right" w:pos="3330"/>
          <w:tab w:val="right" w:pos="9360"/>
        </w:tabs>
        <w:spacing w:line="480" w:lineRule="auto"/>
        <w:rPr>
          <w:sz w:val="22"/>
        </w:rPr>
      </w:pPr>
      <w:r>
        <w:rPr>
          <w:sz w:val="22"/>
        </w:rPr>
        <w:t xml:space="preserve">Company or </w:t>
      </w:r>
      <w:r w:rsidR="00030544">
        <w:rPr>
          <w:sz w:val="22"/>
        </w:rPr>
        <w:t>G</w:t>
      </w:r>
      <w:r>
        <w:rPr>
          <w:sz w:val="22"/>
        </w:rPr>
        <w:t xml:space="preserve">overnment </w:t>
      </w:r>
      <w:r w:rsidR="00030544">
        <w:rPr>
          <w:sz w:val="22"/>
        </w:rPr>
        <w:t>A</w:t>
      </w:r>
      <w:r>
        <w:rPr>
          <w:sz w:val="22"/>
        </w:rPr>
        <w:t>gency</w:t>
      </w:r>
      <w:r w:rsidR="00C85BCA">
        <w:rPr>
          <w:sz w:val="22"/>
        </w:rPr>
        <w:t xml:space="preserve">: </w:t>
      </w:r>
      <w:r w:rsidR="00C85BCA">
        <w:rPr>
          <w:sz w:val="22"/>
          <w:u w:val="single"/>
        </w:rPr>
        <w:tab/>
      </w:r>
      <w:r w:rsidR="00C85BCA">
        <w:rPr>
          <w:sz w:val="22"/>
          <w:u w:val="single"/>
        </w:rPr>
        <w:tab/>
      </w:r>
    </w:p>
    <w:p w14:paraId="05FBFA71" w14:textId="77777777" w:rsidR="00C77C84" w:rsidRDefault="00C77C84" w:rsidP="005B12CB">
      <w:pPr>
        <w:tabs>
          <w:tab w:val="right" w:pos="108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Address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2EC37953" w14:textId="77777777" w:rsidR="00C77C84" w:rsidRDefault="00C77C84" w:rsidP="005B12CB">
      <w:pPr>
        <w:tabs>
          <w:tab w:val="right" w:pos="540"/>
          <w:tab w:val="right" w:pos="5400"/>
          <w:tab w:val="right" w:pos="5580"/>
          <w:tab w:val="right" w:pos="7560"/>
          <w:tab w:val="right" w:pos="7740"/>
          <w:tab w:val="right" w:pos="9360"/>
        </w:tabs>
        <w:spacing w:line="480" w:lineRule="auto"/>
        <w:rPr>
          <w:sz w:val="22"/>
        </w:rPr>
      </w:pPr>
      <w:r>
        <w:rPr>
          <w:sz w:val="22"/>
        </w:rPr>
        <w:t xml:space="preserve">City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</w:rPr>
        <w:t xml:space="preserve"> State </w:t>
      </w:r>
      <w:r w:rsidRPr="00CE6C72"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</w:rPr>
        <w:t xml:space="preserve"> Zip Code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1C122871" w14:textId="77777777" w:rsidR="00C77C84" w:rsidRDefault="00C77C84" w:rsidP="005B12CB">
      <w:p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Daytime Phone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7FA62EDE" w14:textId="77777777" w:rsidR="00C77C84" w:rsidRDefault="00C77C84" w:rsidP="005B12CB">
      <w:p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Email Address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2E528F0E" w14:textId="77777777" w:rsidR="00362298" w:rsidRDefault="00362298" w:rsidP="001213D5">
      <w:pPr>
        <w:numPr>
          <w:ilvl w:val="0"/>
          <w:numId w:val="8"/>
        </w:numPr>
        <w:tabs>
          <w:tab w:val="left" w:pos="1620"/>
          <w:tab w:val="right" w:pos="4590"/>
          <w:tab w:val="left" w:pos="4770"/>
          <w:tab w:val="left" w:pos="5400"/>
          <w:tab w:val="right" w:pos="9360"/>
        </w:tabs>
        <w:spacing w:line="480" w:lineRule="auto"/>
        <w:rPr>
          <w:b/>
          <w:sz w:val="22"/>
        </w:rPr>
      </w:pPr>
      <w:r>
        <w:rPr>
          <w:b/>
          <w:sz w:val="22"/>
        </w:rPr>
        <w:t>Engineering Firm Information</w:t>
      </w:r>
    </w:p>
    <w:p w14:paraId="3046DB5D" w14:textId="39561E38" w:rsidR="00362298" w:rsidRDefault="00362298" w:rsidP="005B12CB">
      <w:pPr>
        <w:pStyle w:val="BodyText"/>
        <w:tabs>
          <w:tab w:val="clear" w:pos="6390"/>
          <w:tab w:val="left" w:pos="4050"/>
          <w:tab w:val="right" w:pos="9360"/>
        </w:tabs>
        <w:rPr>
          <w:b/>
          <w:u w:val="single"/>
        </w:rPr>
      </w:pPr>
      <w:r>
        <w:t xml:space="preserve">Name of </w:t>
      </w:r>
      <w:r w:rsidR="00C77C84">
        <w:t>Engineering Firm Representative</w:t>
      </w:r>
      <w:r w:rsidR="00D647A4">
        <w:t xml:space="preserve">:  </w:t>
      </w:r>
      <w:r>
        <w:rPr>
          <w:u w:val="single"/>
        </w:rPr>
        <w:tab/>
      </w:r>
      <w:r w:rsidR="00C77C84">
        <w:rPr>
          <w:u w:val="single"/>
        </w:rPr>
        <w:tab/>
      </w:r>
    </w:p>
    <w:p w14:paraId="295A3902" w14:textId="77777777" w:rsidR="00362298" w:rsidRDefault="00362298" w:rsidP="005B12CB">
      <w:pPr>
        <w:numPr>
          <w:ilvl w:val="12"/>
          <w:numId w:val="0"/>
        </w:numPr>
        <w:tabs>
          <w:tab w:val="right" w:pos="405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Title </w:t>
      </w:r>
      <w:r>
        <w:rPr>
          <w:i/>
          <w:sz w:val="22"/>
        </w:rPr>
        <w:t>(indicate if representative is a P.E.)</w:t>
      </w:r>
      <w:r w:rsidR="00D647A4">
        <w:rPr>
          <w:i/>
          <w:sz w:val="22"/>
        </w:rPr>
        <w:t xml:space="preserve">: 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0549BA60" w14:textId="7D2D9E27" w:rsidR="00362298" w:rsidRDefault="00362298" w:rsidP="005B12CB">
      <w:pPr>
        <w:numPr>
          <w:ilvl w:val="12"/>
          <w:numId w:val="0"/>
        </w:numPr>
        <w:tabs>
          <w:tab w:val="right" w:pos="7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lastRenderedPageBreak/>
        <w:t>Firm</w:t>
      </w:r>
      <w:r w:rsidR="00D647A4">
        <w:rPr>
          <w:sz w:val="22"/>
        </w:rPr>
        <w:t xml:space="preserve">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35E7770C" w14:textId="77777777" w:rsidR="00C77C84" w:rsidRDefault="00C77C84" w:rsidP="00C77C84">
      <w:pPr>
        <w:numPr>
          <w:ilvl w:val="12"/>
          <w:numId w:val="0"/>
        </w:numPr>
        <w:tabs>
          <w:tab w:val="right" w:pos="1080"/>
          <w:tab w:val="right" w:pos="9360"/>
        </w:tabs>
        <w:spacing w:line="480" w:lineRule="auto"/>
        <w:rPr>
          <w:sz w:val="22"/>
          <w:u w:val="single"/>
        </w:rPr>
      </w:pPr>
      <w:bookmarkStart w:id="1" w:name="_Hlk85520044"/>
      <w:r>
        <w:rPr>
          <w:sz w:val="22"/>
        </w:rPr>
        <w:t xml:space="preserve">Address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0BCED630" w14:textId="77777777" w:rsidR="00C77C84" w:rsidRDefault="00C77C84" w:rsidP="00C77C84">
      <w:pPr>
        <w:numPr>
          <w:ilvl w:val="12"/>
          <w:numId w:val="0"/>
        </w:numPr>
        <w:tabs>
          <w:tab w:val="right" w:pos="540"/>
          <w:tab w:val="right" w:pos="5400"/>
          <w:tab w:val="right" w:pos="5580"/>
          <w:tab w:val="right" w:pos="7560"/>
          <w:tab w:val="right" w:pos="7740"/>
          <w:tab w:val="right" w:pos="9360"/>
        </w:tabs>
        <w:spacing w:line="480" w:lineRule="auto"/>
        <w:rPr>
          <w:sz w:val="22"/>
        </w:rPr>
      </w:pPr>
      <w:r>
        <w:rPr>
          <w:sz w:val="22"/>
        </w:rPr>
        <w:t xml:space="preserve">City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</w:rPr>
        <w:t xml:space="preserve"> State </w:t>
      </w:r>
      <w:r w:rsidRPr="00CE6C72"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</w:rPr>
        <w:t xml:space="preserve"> Zip Code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18FBA636" w14:textId="77777777" w:rsidR="00C77C84" w:rsidRDefault="00C77C84" w:rsidP="00C77C84">
      <w:pPr>
        <w:numPr>
          <w:ilvl w:val="12"/>
          <w:numId w:val="0"/>
        </w:num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Daytime Phone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092436FE" w14:textId="77777777" w:rsidR="00C77C84" w:rsidRDefault="00C77C84" w:rsidP="00C77C84">
      <w:pPr>
        <w:numPr>
          <w:ilvl w:val="12"/>
          <w:numId w:val="0"/>
        </w:num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Email Address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bookmarkEnd w:id="1"/>
    <w:p w14:paraId="5A746563" w14:textId="77777777" w:rsidR="00362298" w:rsidRDefault="00362298">
      <w:pPr>
        <w:pStyle w:val="BodyText"/>
        <w:tabs>
          <w:tab w:val="clear" w:pos="6390"/>
          <w:tab w:val="right" w:pos="8820"/>
          <w:tab w:val="right" w:pos="9360"/>
        </w:tabs>
      </w:pPr>
      <w:r>
        <w:t>Names of local engineering team membe</w:t>
      </w:r>
      <w:r w:rsidR="00D647A4">
        <w:t xml:space="preserve">rs and </w:t>
      </w:r>
      <w:r>
        <w:t xml:space="preserve">contributors (indicate if P.E.): </w:t>
      </w:r>
    </w:p>
    <w:p w14:paraId="3E62781B" w14:textId="3D9CC31B" w:rsidR="00362298" w:rsidRDefault="00362298" w:rsidP="005B12CB">
      <w:pPr>
        <w:pStyle w:val="BodyText"/>
        <w:tabs>
          <w:tab w:val="clear" w:pos="6390"/>
          <w:tab w:val="right" w:pos="180"/>
          <w:tab w:val="right" w:pos="9360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14:paraId="7BC0EC07" w14:textId="77777777" w:rsidR="00C77C84" w:rsidRDefault="00C77C84" w:rsidP="00C77C84">
      <w:pPr>
        <w:pStyle w:val="BodyText"/>
        <w:tabs>
          <w:tab w:val="clear" w:pos="6390"/>
          <w:tab w:val="right" w:pos="180"/>
          <w:tab w:val="right" w:pos="9360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14:paraId="303A2AB9" w14:textId="77777777" w:rsidR="00C77C84" w:rsidRDefault="00C77C84" w:rsidP="00C77C84">
      <w:pPr>
        <w:pStyle w:val="BodyText"/>
        <w:tabs>
          <w:tab w:val="clear" w:pos="6390"/>
          <w:tab w:val="right" w:pos="180"/>
          <w:tab w:val="right" w:pos="9360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14:paraId="776C50E2" w14:textId="789D47C1" w:rsidR="00C77C84" w:rsidRDefault="00C77C84" w:rsidP="005B12CB">
      <w:pPr>
        <w:numPr>
          <w:ilvl w:val="12"/>
          <w:numId w:val="0"/>
        </w:numPr>
        <w:tabs>
          <w:tab w:val="right" w:pos="2610"/>
          <w:tab w:val="right" w:pos="7290"/>
          <w:tab w:val="right" w:pos="756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Representative’s Signature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</w:rPr>
        <w:t xml:space="preserve"> Date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6BC6239E" w14:textId="77777777" w:rsidR="00362298" w:rsidRDefault="00362298">
      <w:pPr>
        <w:numPr>
          <w:ilvl w:val="12"/>
          <w:numId w:val="0"/>
        </w:numPr>
        <w:tabs>
          <w:tab w:val="right" w:pos="8820"/>
          <w:tab w:val="right" w:pos="9360"/>
        </w:tabs>
        <w:spacing w:line="480" w:lineRule="auto"/>
        <w:rPr>
          <w:b/>
          <w:sz w:val="22"/>
        </w:rPr>
      </w:pPr>
    </w:p>
    <w:p w14:paraId="2B514C67" w14:textId="77777777" w:rsidR="00362298" w:rsidRDefault="00362298">
      <w:pPr>
        <w:numPr>
          <w:ilvl w:val="0"/>
          <w:numId w:val="8"/>
        </w:numPr>
        <w:rPr>
          <w:b/>
          <w:sz w:val="22"/>
        </w:rPr>
      </w:pPr>
      <w:r>
        <w:rPr>
          <w:b/>
          <w:sz w:val="22"/>
        </w:rPr>
        <w:t xml:space="preserve">List other engineering firms (and </w:t>
      </w:r>
      <w:r w:rsidR="00030544">
        <w:rPr>
          <w:b/>
          <w:sz w:val="22"/>
        </w:rPr>
        <w:t>entities</w:t>
      </w:r>
      <w:r>
        <w:rPr>
          <w:b/>
          <w:sz w:val="22"/>
        </w:rPr>
        <w:t>) that contributed to the engineering achievement</w:t>
      </w:r>
    </w:p>
    <w:p w14:paraId="68ECDA77" w14:textId="77777777" w:rsidR="00362298" w:rsidRDefault="00362298" w:rsidP="00D647A4">
      <w:pPr>
        <w:numPr>
          <w:ilvl w:val="12"/>
          <w:numId w:val="0"/>
        </w:numPr>
        <w:ind w:left="360"/>
        <w:rPr>
          <w:b/>
          <w:sz w:val="22"/>
        </w:rPr>
      </w:pPr>
      <w:r>
        <w:rPr>
          <w:i/>
          <w:sz w:val="22"/>
        </w:rPr>
        <w:t>(Attach a separate sheet if needed):</w:t>
      </w:r>
    </w:p>
    <w:p w14:paraId="6185F945" w14:textId="77777777" w:rsidR="00362298" w:rsidRDefault="00362298">
      <w:pPr>
        <w:numPr>
          <w:ilvl w:val="12"/>
          <w:numId w:val="0"/>
        </w:numPr>
        <w:spacing w:line="480" w:lineRule="auto"/>
        <w:rPr>
          <w:b/>
          <w:sz w:val="22"/>
        </w:rPr>
      </w:pPr>
    </w:p>
    <w:p w14:paraId="6BB8B770" w14:textId="77777777" w:rsidR="00362298" w:rsidRDefault="00362298">
      <w:pPr>
        <w:numPr>
          <w:ilvl w:val="12"/>
          <w:numId w:val="0"/>
        </w:numPr>
        <w:spacing w:line="480" w:lineRule="auto"/>
        <w:rPr>
          <w:b/>
          <w:sz w:val="22"/>
        </w:rPr>
      </w:pPr>
    </w:p>
    <w:p w14:paraId="286228B1" w14:textId="77777777" w:rsidR="00362298" w:rsidRDefault="00362298">
      <w:pPr>
        <w:numPr>
          <w:ilvl w:val="12"/>
          <w:numId w:val="0"/>
        </w:numPr>
        <w:spacing w:line="480" w:lineRule="auto"/>
        <w:rPr>
          <w:b/>
          <w:sz w:val="22"/>
        </w:rPr>
      </w:pPr>
    </w:p>
    <w:p w14:paraId="58BFE272" w14:textId="6E72299D" w:rsidR="00362298" w:rsidRDefault="00362298" w:rsidP="004153B8">
      <w:pPr>
        <w:numPr>
          <w:ilvl w:val="12"/>
          <w:numId w:val="0"/>
        </w:numPr>
        <w:spacing w:line="480" w:lineRule="auto"/>
        <w:rPr>
          <w:b/>
          <w:sz w:val="22"/>
        </w:rPr>
      </w:pPr>
    </w:p>
    <w:p w14:paraId="545F0894" w14:textId="4114B7E6" w:rsidR="00362298" w:rsidRDefault="00362298" w:rsidP="005B12CB">
      <w:pPr>
        <w:numPr>
          <w:ilvl w:val="0"/>
          <w:numId w:val="8"/>
        </w:numPr>
        <w:rPr>
          <w:b/>
          <w:sz w:val="22"/>
        </w:rPr>
      </w:pPr>
      <w:r>
        <w:rPr>
          <w:b/>
          <w:sz w:val="22"/>
        </w:rPr>
        <w:t xml:space="preserve">Project </w:t>
      </w:r>
      <w:r w:rsidR="00511CD8">
        <w:rPr>
          <w:b/>
          <w:sz w:val="22"/>
        </w:rPr>
        <w:t>Description</w:t>
      </w:r>
      <w:r>
        <w:rPr>
          <w:b/>
          <w:sz w:val="22"/>
        </w:rPr>
        <w:t xml:space="preserve"> </w:t>
      </w:r>
      <w:r>
        <w:rPr>
          <w:i/>
          <w:sz w:val="22"/>
        </w:rPr>
        <w:t>(</w:t>
      </w:r>
      <w:r w:rsidR="00511CD8">
        <w:rPr>
          <w:i/>
          <w:sz w:val="22"/>
        </w:rPr>
        <w:t>D</w:t>
      </w:r>
      <w:r>
        <w:rPr>
          <w:i/>
          <w:sz w:val="22"/>
        </w:rPr>
        <w:t>escribe the project using the headings</w:t>
      </w:r>
      <w:r w:rsidR="00E74A20">
        <w:rPr>
          <w:i/>
          <w:sz w:val="22"/>
        </w:rPr>
        <w:t xml:space="preserve"> (judging criteria) listed </w:t>
      </w:r>
      <w:r>
        <w:rPr>
          <w:i/>
          <w:sz w:val="22"/>
        </w:rPr>
        <w:t xml:space="preserve">below, </w:t>
      </w:r>
      <w:r w:rsidR="00EB5D57">
        <w:rPr>
          <w:i/>
          <w:sz w:val="22"/>
        </w:rPr>
        <w:t xml:space="preserve">8 </w:t>
      </w:r>
      <w:r>
        <w:rPr>
          <w:i/>
          <w:sz w:val="22"/>
        </w:rPr>
        <w:t>page</w:t>
      </w:r>
      <w:r w:rsidR="00EB5D57">
        <w:rPr>
          <w:i/>
          <w:sz w:val="22"/>
        </w:rPr>
        <w:t>s</w:t>
      </w:r>
      <w:r>
        <w:rPr>
          <w:i/>
          <w:sz w:val="22"/>
        </w:rPr>
        <w:t xml:space="preserve"> total maximum</w:t>
      </w:r>
      <w:r w:rsidR="00E74A20">
        <w:rPr>
          <w:i/>
          <w:sz w:val="22"/>
        </w:rPr>
        <w:t>,</w:t>
      </w:r>
      <w:r>
        <w:rPr>
          <w:i/>
          <w:sz w:val="22"/>
        </w:rPr>
        <w:t xml:space="preserve"> using 10 pt or larger font and single spacing</w:t>
      </w:r>
      <w:r w:rsidR="00511CD8">
        <w:rPr>
          <w:i/>
          <w:sz w:val="22"/>
        </w:rPr>
        <w:t>.  Utilize a separate sheet(s) as necessary.  Label additional sheets</w:t>
      </w:r>
      <w:r w:rsidR="001213D5">
        <w:rPr>
          <w:i/>
          <w:sz w:val="22"/>
        </w:rPr>
        <w:t xml:space="preserve"> appropriately.</w:t>
      </w:r>
      <w:r>
        <w:rPr>
          <w:i/>
          <w:sz w:val="22"/>
        </w:rPr>
        <w:t>)</w:t>
      </w:r>
    </w:p>
    <w:p w14:paraId="5CD8F573" w14:textId="77777777" w:rsidR="00362298" w:rsidRDefault="00362298" w:rsidP="005B12CB">
      <w:pPr>
        <w:ind w:left="360"/>
        <w:jc w:val="both"/>
        <w:rPr>
          <w:sz w:val="22"/>
        </w:rPr>
      </w:pPr>
    </w:p>
    <w:p w14:paraId="0A4D14E6" w14:textId="2CB36B7E" w:rsidR="00362298" w:rsidRDefault="00511CD8" w:rsidP="00CA5388">
      <w:pPr>
        <w:numPr>
          <w:ilvl w:val="0"/>
          <w:numId w:val="10"/>
        </w:numPr>
        <w:ind w:left="720"/>
        <w:jc w:val="both"/>
        <w:rPr>
          <w:sz w:val="22"/>
        </w:rPr>
      </w:pPr>
      <w:r>
        <w:rPr>
          <w:b/>
          <w:sz w:val="22"/>
        </w:rPr>
        <w:t>Summary</w:t>
      </w:r>
      <w:r w:rsidR="00362298">
        <w:rPr>
          <w:b/>
          <w:sz w:val="22"/>
        </w:rPr>
        <w:t>:</w:t>
      </w:r>
      <w:r>
        <w:rPr>
          <w:b/>
          <w:sz w:val="22"/>
        </w:rPr>
        <w:t xml:space="preserve"> </w:t>
      </w:r>
      <w:r>
        <w:rPr>
          <w:i/>
          <w:sz w:val="22"/>
        </w:rPr>
        <w:t>(Describe in layman’s terms why this project is worthy of special recognition, preferably using the judging criteria listed below</w:t>
      </w:r>
      <w:r w:rsidR="001213D5">
        <w:rPr>
          <w:i/>
          <w:sz w:val="22"/>
        </w:rPr>
        <w:t>.  Summary shall be limited to one page.</w:t>
      </w:r>
      <w:r>
        <w:rPr>
          <w:i/>
          <w:sz w:val="22"/>
        </w:rPr>
        <w:t>)</w:t>
      </w:r>
    </w:p>
    <w:p w14:paraId="4A27600B" w14:textId="77777777" w:rsidR="00362298" w:rsidRDefault="00362298" w:rsidP="005B12CB">
      <w:pPr>
        <w:ind w:left="720"/>
        <w:jc w:val="both"/>
        <w:rPr>
          <w:sz w:val="22"/>
        </w:rPr>
      </w:pPr>
    </w:p>
    <w:p w14:paraId="639C7171" w14:textId="7A2F8A20" w:rsidR="00362298" w:rsidRDefault="001213D5" w:rsidP="00CA5388">
      <w:pPr>
        <w:numPr>
          <w:ilvl w:val="0"/>
          <w:numId w:val="10"/>
        </w:numPr>
        <w:ind w:left="720"/>
        <w:jc w:val="both"/>
        <w:rPr>
          <w:sz w:val="22"/>
        </w:rPr>
      </w:pPr>
      <w:r>
        <w:rPr>
          <w:b/>
          <w:sz w:val="22"/>
        </w:rPr>
        <w:t>Application of Engineering P</w:t>
      </w:r>
      <w:r w:rsidR="00362298">
        <w:rPr>
          <w:b/>
          <w:sz w:val="22"/>
        </w:rPr>
        <w:t>rinciples:</w:t>
      </w:r>
    </w:p>
    <w:p w14:paraId="03B8E807" w14:textId="77777777" w:rsidR="00362298" w:rsidRDefault="00362298" w:rsidP="005B12CB">
      <w:pPr>
        <w:ind w:left="720"/>
        <w:jc w:val="both"/>
        <w:rPr>
          <w:sz w:val="22"/>
        </w:rPr>
      </w:pPr>
    </w:p>
    <w:p w14:paraId="67A9FE33" w14:textId="0CD2E72A" w:rsidR="00362298" w:rsidRDefault="00362298" w:rsidP="00CA5388">
      <w:pPr>
        <w:numPr>
          <w:ilvl w:val="0"/>
          <w:numId w:val="10"/>
        </w:numPr>
        <w:ind w:left="720"/>
        <w:jc w:val="both"/>
        <w:rPr>
          <w:sz w:val="22"/>
        </w:rPr>
      </w:pPr>
      <w:r>
        <w:rPr>
          <w:b/>
          <w:sz w:val="22"/>
        </w:rPr>
        <w:t xml:space="preserve">Originality and </w:t>
      </w:r>
      <w:r w:rsidR="001213D5">
        <w:rPr>
          <w:b/>
          <w:sz w:val="22"/>
        </w:rPr>
        <w:t>I</w:t>
      </w:r>
      <w:r>
        <w:rPr>
          <w:b/>
          <w:sz w:val="22"/>
        </w:rPr>
        <w:t>nnovation:</w:t>
      </w:r>
    </w:p>
    <w:p w14:paraId="7F89EA6D" w14:textId="77777777" w:rsidR="00362298" w:rsidRDefault="00362298" w:rsidP="005B12CB">
      <w:pPr>
        <w:ind w:left="720"/>
        <w:jc w:val="both"/>
        <w:rPr>
          <w:sz w:val="22"/>
        </w:rPr>
      </w:pPr>
    </w:p>
    <w:p w14:paraId="68F35A1F" w14:textId="5FBDBBCC" w:rsidR="00362298" w:rsidRDefault="00362298" w:rsidP="00CA5388">
      <w:pPr>
        <w:numPr>
          <w:ilvl w:val="0"/>
          <w:numId w:val="10"/>
        </w:numPr>
        <w:ind w:left="720"/>
        <w:jc w:val="both"/>
        <w:rPr>
          <w:sz w:val="22"/>
        </w:rPr>
      </w:pPr>
      <w:r>
        <w:rPr>
          <w:b/>
          <w:sz w:val="22"/>
        </w:rPr>
        <w:t>Complexity:</w:t>
      </w:r>
    </w:p>
    <w:p w14:paraId="5AD54149" w14:textId="77777777" w:rsidR="00362298" w:rsidRDefault="00362298" w:rsidP="005B12CB">
      <w:pPr>
        <w:ind w:left="720"/>
        <w:jc w:val="both"/>
        <w:rPr>
          <w:sz w:val="22"/>
        </w:rPr>
      </w:pPr>
    </w:p>
    <w:p w14:paraId="4236682F" w14:textId="0CDA727B" w:rsidR="00362298" w:rsidRDefault="001213D5" w:rsidP="00CA5388">
      <w:pPr>
        <w:numPr>
          <w:ilvl w:val="0"/>
          <w:numId w:val="10"/>
        </w:numPr>
        <w:ind w:left="720"/>
        <w:jc w:val="both"/>
        <w:rPr>
          <w:sz w:val="22"/>
        </w:rPr>
      </w:pPr>
      <w:r>
        <w:rPr>
          <w:b/>
          <w:sz w:val="22"/>
        </w:rPr>
        <w:t>Social S</w:t>
      </w:r>
      <w:r w:rsidR="00362298">
        <w:rPr>
          <w:b/>
          <w:sz w:val="22"/>
        </w:rPr>
        <w:t>ignificance:</w:t>
      </w:r>
    </w:p>
    <w:p w14:paraId="3C47A4AC" w14:textId="77777777" w:rsidR="00362298" w:rsidRDefault="00362298" w:rsidP="005B12CB">
      <w:pPr>
        <w:ind w:left="720"/>
        <w:jc w:val="both"/>
        <w:rPr>
          <w:sz w:val="22"/>
        </w:rPr>
      </w:pPr>
    </w:p>
    <w:p w14:paraId="23852CE8" w14:textId="33668558" w:rsidR="00362298" w:rsidRPr="001213D5" w:rsidRDefault="001213D5" w:rsidP="00CA5388">
      <w:pPr>
        <w:numPr>
          <w:ilvl w:val="0"/>
          <w:numId w:val="10"/>
        </w:numPr>
        <w:ind w:left="720"/>
        <w:jc w:val="both"/>
        <w:rPr>
          <w:sz w:val="22"/>
        </w:rPr>
      </w:pPr>
      <w:r w:rsidRPr="001213D5">
        <w:rPr>
          <w:b/>
          <w:sz w:val="22"/>
        </w:rPr>
        <w:t>Economic I</w:t>
      </w:r>
      <w:r w:rsidR="00362298" w:rsidRPr="001213D5">
        <w:rPr>
          <w:b/>
          <w:sz w:val="22"/>
        </w:rPr>
        <w:t>mpact:</w:t>
      </w:r>
    </w:p>
    <w:p w14:paraId="471892A1" w14:textId="77777777" w:rsidR="00362298" w:rsidRDefault="00362298" w:rsidP="005B12CB">
      <w:pPr>
        <w:ind w:left="720"/>
        <w:jc w:val="both"/>
        <w:rPr>
          <w:sz w:val="22"/>
        </w:rPr>
      </w:pPr>
    </w:p>
    <w:p w14:paraId="568E1525" w14:textId="77777777" w:rsidR="002B68FA" w:rsidRDefault="002B68FA" w:rsidP="00CA5388">
      <w:pPr>
        <w:pStyle w:val="Heading2"/>
        <w:numPr>
          <w:ilvl w:val="0"/>
          <w:numId w:val="8"/>
        </w:numPr>
      </w:pPr>
      <w:r>
        <w:t>Power</w:t>
      </w:r>
      <w:r w:rsidR="00030544">
        <w:t>P</w:t>
      </w:r>
      <w:r>
        <w:t>oint Presentation</w:t>
      </w:r>
    </w:p>
    <w:p w14:paraId="35F87A1C" w14:textId="724D3595" w:rsidR="002B68FA" w:rsidRDefault="002B68FA" w:rsidP="005B12CB">
      <w:pPr>
        <w:ind w:left="360"/>
        <w:rPr>
          <w:sz w:val="22"/>
          <w:szCs w:val="22"/>
        </w:rPr>
      </w:pPr>
      <w:r w:rsidRPr="002B68FA">
        <w:rPr>
          <w:sz w:val="22"/>
          <w:szCs w:val="22"/>
        </w:rPr>
        <w:t>A Power</w:t>
      </w:r>
      <w:r w:rsidR="00030544">
        <w:rPr>
          <w:sz w:val="22"/>
          <w:szCs w:val="22"/>
        </w:rPr>
        <w:t>P</w:t>
      </w:r>
      <w:r w:rsidRPr="002B68FA">
        <w:rPr>
          <w:sz w:val="22"/>
          <w:szCs w:val="22"/>
        </w:rPr>
        <w:t xml:space="preserve">oint presentation of the </w:t>
      </w:r>
      <w:r w:rsidR="005F58DA">
        <w:rPr>
          <w:sz w:val="22"/>
          <w:szCs w:val="22"/>
        </w:rPr>
        <w:t xml:space="preserve">project nomination </w:t>
      </w:r>
      <w:r w:rsidRPr="002B68FA">
        <w:rPr>
          <w:sz w:val="22"/>
          <w:szCs w:val="22"/>
        </w:rPr>
        <w:t xml:space="preserve">will play during the </w:t>
      </w:r>
      <w:r w:rsidR="001631B4">
        <w:rPr>
          <w:sz w:val="22"/>
          <w:szCs w:val="22"/>
        </w:rPr>
        <w:t xml:space="preserve">Engineer’s Week </w:t>
      </w:r>
      <w:r w:rsidRPr="002B68FA">
        <w:rPr>
          <w:sz w:val="22"/>
          <w:szCs w:val="22"/>
        </w:rPr>
        <w:t>Luncheon</w:t>
      </w:r>
      <w:r w:rsidR="002C790D" w:rsidRPr="002C790D">
        <w:rPr>
          <w:sz w:val="22"/>
          <w:szCs w:val="22"/>
        </w:rPr>
        <w:t xml:space="preserve"> </w:t>
      </w:r>
      <w:r w:rsidR="002C790D">
        <w:rPr>
          <w:sz w:val="22"/>
          <w:szCs w:val="22"/>
        </w:rPr>
        <w:t>and Awards Gala</w:t>
      </w:r>
      <w:r w:rsidRPr="002B68FA">
        <w:rPr>
          <w:sz w:val="22"/>
          <w:szCs w:val="22"/>
        </w:rPr>
        <w:t xml:space="preserve">.  All </w:t>
      </w:r>
      <w:r w:rsidR="00156104">
        <w:rPr>
          <w:sz w:val="22"/>
          <w:szCs w:val="22"/>
        </w:rPr>
        <w:t>project</w:t>
      </w:r>
      <w:r w:rsidR="00156104" w:rsidRPr="002B68FA">
        <w:rPr>
          <w:sz w:val="22"/>
          <w:szCs w:val="22"/>
        </w:rPr>
        <w:t xml:space="preserve"> nomin</w:t>
      </w:r>
      <w:r w:rsidR="00156104">
        <w:rPr>
          <w:sz w:val="22"/>
          <w:szCs w:val="22"/>
        </w:rPr>
        <w:t xml:space="preserve">ations </w:t>
      </w:r>
      <w:r w:rsidRPr="002B68FA">
        <w:rPr>
          <w:sz w:val="22"/>
          <w:szCs w:val="22"/>
        </w:rPr>
        <w:t>will provide a Power</w:t>
      </w:r>
      <w:r w:rsidR="00030544">
        <w:rPr>
          <w:sz w:val="22"/>
          <w:szCs w:val="22"/>
        </w:rPr>
        <w:t>P</w:t>
      </w:r>
      <w:r w:rsidRPr="002B68FA">
        <w:rPr>
          <w:sz w:val="22"/>
          <w:szCs w:val="22"/>
        </w:rPr>
        <w:t>oint presentation that conforms to the following requirements:</w:t>
      </w:r>
    </w:p>
    <w:p w14:paraId="18714510" w14:textId="77777777" w:rsidR="002B68FA" w:rsidRPr="002B68FA" w:rsidRDefault="002B68FA" w:rsidP="005B12CB">
      <w:pPr>
        <w:ind w:left="360"/>
        <w:rPr>
          <w:sz w:val="22"/>
          <w:szCs w:val="22"/>
        </w:rPr>
      </w:pPr>
    </w:p>
    <w:p w14:paraId="4C7335D4" w14:textId="77777777" w:rsidR="002B68FA" w:rsidRPr="002B68FA" w:rsidRDefault="002B68FA" w:rsidP="005B12CB">
      <w:pPr>
        <w:numPr>
          <w:ilvl w:val="0"/>
          <w:numId w:val="11"/>
        </w:numPr>
        <w:rPr>
          <w:sz w:val="22"/>
          <w:szCs w:val="22"/>
        </w:rPr>
      </w:pPr>
      <w:r w:rsidRPr="002B68FA">
        <w:rPr>
          <w:sz w:val="22"/>
          <w:szCs w:val="22"/>
        </w:rPr>
        <w:t>Each slide will contain the project name</w:t>
      </w:r>
    </w:p>
    <w:p w14:paraId="7AE4D6A3" w14:textId="77777777" w:rsidR="002B68FA" w:rsidRPr="002B68FA" w:rsidRDefault="002B68FA" w:rsidP="005B12CB">
      <w:pPr>
        <w:numPr>
          <w:ilvl w:val="0"/>
          <w:numId w:val="11"/>
        </w:numPr>
        <w:rPr>
          <w:sz w:val="22"/>
          <w:szCs w:val="22"/>
        </w:rPr>
      </w:pPr>
      <w:r w:rsidRPr="002B68FA">
        <w:rPr>
          <w:sz w:val="22"/>
          <w:szCs w:val="22"/>
        </w:rPr>
        <w:t>Slides can include pictures, data, facts, etc.</w:t>
      </w:r>
    </w:p>
    <w:p w14:paraId="380B1623" w14:textId="04ECCABA" w:rsidR="002B68FA" w:rsidRDefault="002B68FA" w:rsidP="005B12CB">
      <w:pPr>
        <w:numPr>
          <w:ilvl w:val="0"/>
          <w:numId w:val="11"/>
        </w:numPr>
        <w:rPr>
          <w:sz w:val="22"/>
          <w:szCs w:val="22"/>
        </w:rPr>
      </w:pPr>
      <w:r w:rsidRPr="002B68FA">
        <w:rPr>
          <w:sz w:val="22"/>
          <w:szCs w:val="22"/>
        </w:rPr>
        <w:t>Individual project Power</w:t>
      </w:r>
      <w:r w:rsidR="00030544">
        <w:rPr>
          <w:sz w:val="22"/>
          <w:szCs w:val="22"/>
        </w:rPr>
        <w:t>P</w:t>
      </w:r>
      <w:r w:rsidRPr="002B68FA">
        <w:rPr>
          <w:sz w:val="22"/>
          <w:szCs w:val="22"/>
        </w:rPr>
        <w:t xml:space="preserve">oint presentations are limited to </w:t>
      </w:r>
      <w:r w:rsidR="00AC2BE6">
        <w:rPr>
          <w:sz w:val="22"/>
          <w:szCs w:val="22"/>
        </w:rPr>
        <w:t>5</w:t>
      </w:r>
      <w:r w:rsidRPr="002B68FA">
        <w:rPr>
          <w:sz w:val="22"/>
          <w:szCs w:val="22"/>
        </w:rPr>
        <w:t xml:space="preserve"> slides</w:t>
      </w:r>
    </w:p>
    <w:p w14:paraId="1C5D1E59" w14:textId="77777777" w:rsidR="001213D5" w:rsidRPr="005B12CB" w:rsidRDefault="001213D5" w:rsidP="005B12CB">
      <w:pPr>
        <w:ind w:left="720"/>
      </w:pPr>
    </w:p>
    <w:p w14:paraId="33A83176" w14:textId="77777777" w:rsidR="002B68FA" w:rsidRPr="002B68FA" w:rsidRDefault="002B68FA" w:rsidP="005B12CB">
      <w:pPr>
        <w:ind w:left="360"/>
      </w:pPr>
    </w:p>
    <w:p w14:paraId="567E5901" w14:textId="77777777" w:rsidR="00362298" w:rsidRDefault="00362298" w:rsidP="00CA5388">
      <w:pPr>
        <w:pStyle w:val="Heading2"/>
        <w:numPr>
          <w:ilvl w:val="0"/>
          <w:numId w:val="8"/>
        </w:numPr>
      </w:pPr>
      <w:r>
        <w:t>List Addresses of Local Newspapers and Other Publications</w:t>
      </w:r>
    </w:p>
    <w:p w14:paraId="48294CBC" w14:textId="10CB9E71" w:rsidR="00D647A4" w:rsidRDefault="00362298" w:rsidP="00CA5388">
      <w:pPr>
        <w:numPr>
          <w:ilvl w:val="12"/>
          <w:numId w:val="0"/>
        </w:numPr>
        <w:ind w:left="360"/>
        <w:rPr>
          <w:b/>
          <w:sz w:val="22"/>
        </w:rPr>
      </w:pPr>
      <w:r>
        <w:rPr>
          <w:i/>
          <w:sz w:val="22"/>
        </w:rPr>
        <w:t>(</w:t>
      </w:r>
      <w:r w:rsidR="00144E91">
        <w:rPr>
          <w:i/>
          <w:sz w:val="22"/>
        </w:rPr>
        <w:t>For</w:t>
      </w:r>
      <w:r>
        <w:rPr>
          <w:i/>
          <w:sz w:val="22"/>
        </w:rPr>
        <w:t xml:space="preserve"> publicity purposes -- attach a separate sheet if needed.)</w:t>
      </w:r>
    </w:p>
    <w:p w14:paraId="7371AC2C" w14:textId="77777777" w:rsidR="00D647A4" w:rsidRPr="005B12CB" w:rsidRDefault="00D647A4" w:rsidP="005B12CB">
      <w:pPr>
        <w:ind w:left="360"/>
      </w:pPr>
    </w:p>
    <w:p w14:paraId="6AE7190E" w14:textId="77777777" w:rsidR="00362298" w:rsidRDefault="00362298" w:rsidP="005B12CB">
      <w:pPr>
        <w:numPr>
          <w:ilvl w:val="0"/>
          <w:numId w:val="8"/>
        </w:numPr>
        <w:rPr>
          <w:b/>
          <w:sz w:val="22"/>
        </w:rPr>
      </w:pPr>
      <w:r>
        <w:rPr>
          <w:b/>
          <w:sz w:val="22"/>
        </w:rPr>
        <w:t>Entry Checklist</w:t>
      </w:r>
    </w:p>
    <w:p w14:paraId="37909DD4" w14:textId="0373A05D" w:rsidR="006F4248" w:rsidRDefault="006F4248" w:rsidP="005B12CB">
      <w:pPr>
        <w:tabs>
          <w:tab w:val="left" w:pos="540"/>
          <w:tab w:val="left" w:pos="720"/>
          <w:tab w:val="left" w:pos="900"/>
        </w:tabs>
        <w:ind w:left="360"/>
        <w:rPr>
          <w:b/>
          <w:sz w:val="22"/>
        </w:rPr>
      </w:pPr>
      <w:bookmarkStart w:id="2" w:name="_Hlk85520865"/>
      <w:r>
        <w:rPr>
          <w:sz w:val="22"/>
          <w:u w:val="single"/>
        </w:rPr>
        <w:tab/>
      </w:r>
      <w:r w:rsidRPr="005B12CB">
        <w:rPr>
          <w:sz w:val="22"/>
          <w:u w:val="single"/>
        </w:rPr>
        <w:tab/>
      </w:r>
      <w:r>
        <w:rPr>
          <w:sz w:val="22"/>
        </w:rPr>
        <w:tab/>
        <w:t>Completed Entry Form</w:t>
      </w:r>
    </w:p>
    <w:bookmarkEnd w:id="2"/>
    <w:p w14:paraId="5EDBB987" w14:textId="463D5AAD" w:rsidR="00362298" w:rsidRPr="005B12CB" w:rsidRDefault="006F4248" w:rsidP="005B12CB">
      <w:pPr>
        <w:tabs>
          <w:tab w:val="left" w:pos="540"/>
          <w:tab w:val="left" w:pos="720"/>
          <w:tab w:val="left" w:pos="900"/>
        </w:tabs>
        <w:ind w:left="360"/>
        <w:rPr>
          <w:sz w:val="22"/>
        </w:rPr>
      </w:pPr>
      <w:r>
        <w:rPr>
          <w:sz w:val="22"/>
          <w:u w:val="single"/>
        </w:rPr>
        <w:tab/>
      </w:r>
      <w:r w:rsidRPr="00CE6C72">
        <w:rPr>
          <w:sz w:val="22"/>
          <w:u w:val="single"/>
        </w:rPr>
        <w:tab/>
      </w:r>
      <w:r>
        <w:rPr>
          <w:sz w:val="22"/>
        </w:rPr>
        <w:tab/>
      </w:r>
      <w:r w:rsidR="00362298" w:rsidRPr="005B12CB">
        <w:rPr>
          <w:sz w:val="22"/>
        </w:rPr>
        <w:t>Signature of SDES Chapter</w:t>
      </w:r>
      <w:r w:rsidR="001213D5" w:rsidRPr="005B12CB">
        <w:rPr>
          <w:sz w:val="22"/>
        </w:rPr>
        <w:t xml:space="preserve"> Awards Chairman</w:t>
      </w:r>
    </w:p>
    <w:p w14:paraId="2E695D97" w14:textId="5B310714" w:rsidR="00362298" w:rsidRPr="00360510" w:rsidRDefault="006F4248" w:rsidP="005B12CB">
      <w:pPr>
        <w:tabs>
          <w:tab w:val="left" w:pos="540"/>
          <w:tab w:val="left" w:pos="720"/>
          <w:tab w:val="left" w:pos="900"/>
        </w:tabs>
        <w:ind w:left="360"/>
        <w:rPr>
          <w:sz w:val="22"/>
        </w:rPr>
      </w:pPr>
      <w:r>
        <w:rPr>
          <w:sz w:val="22"/>
          <w:u w:val="single"/>
        </w:rPr>
        <w:tab/>
      </w:r>
      <w:r w:rsidRPr="00CE6C72">
        <w:rPr>
          <w:sz w:val="22"/>
          <w:u w:val="single"/>
        </w:rPr>
        <w:tab/>
      </w:r>
      <w:r w:rsidRPr="00CA5388">
        <w:rPr>
          <w:sz w:val="22"/>
        </w:rPr>
        <w:tab/>
      </w:r>
      <w:r w:rsidR="00362298" w:rsidRPr="005B12CB">
        <w:rPr>
          <w:sz w:val="22"/>
        </w:rPr>
        <w:t>Project Description (</w:t>
      </w:r>
      <w:r w:rsidR="00EB5D57" w:rsidRPr="005B12CB">
        <w:rPr>
          <w:sz w:val="22"/>
        </w:rPr>
        <w:t>8</w:t>
      </w:r>
      <w:r w:rsidR="00362298" w:rsidRPr="005B12CB">
        <w:rPr>
          <w:sz w:val="22"/>
        </w:rPr>
        <w:t xml:space="preserve">-page </w:t>
      </w:r>
      <w:r w:rsidR="00362298" w:rsidRPr="00360510">
        <w:rPr>
          <w:sz w:val="22"/>
        </w:rPr>
        <w:t>max</w:t>
      </w:r>
      <w:r w:rsidR="00D647A4" w:rsidRPr="00360510">
        <w:rPr>
          <w:sz w:val="22"/>
        </w:rPr>
        <w:t>imum</w:t>
      </w:r>
      <w:r w:rsidR="00362298" w:rsidRPr="00360510">
        <w:rPr>
          <w:sz w:val="22"/>
        </w:rPr>
        <w:t>)</w:t>
      </w:r>
    </w:p>
    <w:p w14:paraId="56003290" w14:textId="5EAC9D86" w:rsidR="008C329E" w:rsidRPr="00360510" w:rsidRDefault="006F4248" w:rsidP="005B12CB">
      <w:pPr>
        <w:tabs>
          <w:tab w:val="left" w:pos="540"/>
          <w:tab w:val="left" w:pos="720"/>
          <w:tab w:val="left" w:pos="900"/>
        </w:tabs>
        <w:ind w:left="360"/>
        <w:rPr>
          <w:sz w:val="22"/>
        </w:rPr>
      </w:pPr>
      <w:r w:rsidRPr="00360510">
        <w:rPr>
          <w:sz w:val="22"/>
          <w:u w:val="single"/>
        </w:rPr>
        <w:tab/>
      </w:r>
      <w:r w:rsidRPr="00360510">
        <w:rPr>
          <w:sz w:val="22"/>
          <w:u w:val="single"/>
        </w:rPr>
        <w:tab/>
      </w:r>
      <w:r w:rsidRPr="00360510">
        <w:rPr>
          <w:sz w:val="22"/>
        </w:rPr>
        <w:tab/>
      </w:r>
      <w:r w:rsidR="002B68FA" w:rsidRPr="00360510">
        <w:rPr>
          <w:sz w:val="22"/>
        </w:rPr>
        <w:t>Power</w:t>
      </w:r>
      <w:r w:rsidR="00030544" w:rsidRPr="00360510">
        <w:rPr>
          <w:sz w:val="22"/>
        </w:rPr>
        <w:t>P</w:t>
      </w:r>
      <w:r w:rsidR="002B68FA" w:rsidRPr="00360510">
        <w:rPr>
          <w:sz w:val="22"/>
        </w:rPr>
        <w:t>oint Presentation (</w:t>
      </w:r>
      <w:r w:rsidR="006F461C" w:rsidRPr="00360510">
        <w:rPr>
          <w:sz w:val="22"/>
        </w:rPr>
        <w:t>5</w:t>
      </w:r>
      <w:r w:rsidR="002B68FA" w:rsidRPr="00360510">
        <w:rPr>
          <w:sz w:val="22"/>
        </w:rPr>
        <w:t xml:space="preserve"> slide maximum)</w:t>
      </w:r>
    </w:p>
    <w:p w14:paraId="60A0A257" w14:textId="77777777" w:rsidR="001213D5" w:rsidRPr="00360510" w:rsidRDefault="001213D5" w:rsidP="005B12CB">
      <w:pPr>
        <w:ind w:left="720"/>
      </w:pPr>
    </w:p>
    <w:p w14:paraId="0D80D041" w14:textId="697A0FD6" w:rsidR="00362298" w:rsidRDefault="00362298" w:rsidP="005B12CB">
      <w:pPr>
        <w:numPr>
          <w:ilvl w:val="0"/>
          <w:numId w:val="8"/>
        </w:numPr>
        <w:rPr>
          <w:b/>
          <w:sz w:val="22"/>
        </w:rPr>
      </w:pPr>
      <w:r w:rsidRPr="00360510">
        <w:rPr>
          <w:b/>
          <w:sz w:val="22"/>
        </w:rPr>
        <w:t xml:space="preserve">Send Entries to: </w:t>
      </w:r>
      <w:r w:rsidRPr="00360510">
        <w:rPr>
          <w:i/>
          <w:sz w:val="22"/>
        </w:rPr>
        <w:t xml:space="preserve">(Deadline for submittal is </w:t>
      </w:r>
      <w:r w:rsidR="0088346A" w:rsidRPr="00360510">
        <w:rPr>
          <w:i/>
          <w:sz w:val="22"/>
        </w:rPr>
        <w:t xml:space="preserve">February </w:t>
      </w:r>
      <w:r w:rsidR="00066042" w:rsidRPr="00360510">
        <w:rPr>
          <w:i/>
          <w:sz w:val="22"/>
        </w:rPr>
        <w:t>4</w:t>
      </w:r>
      <w:r w:rsidR="003C130C" w:rsidRPr="00360510">
        <w:rPr>
          <w:i/>
          <w:sz w:val="22"/>
        </w:rPr>
        <w:t>, 2022</w:t>
      </w:r>
      <w:r>
        <w:rPr>
          <w:i/>
          <w:sz w:val="22"/>
        </w:rPr>
        <w:t>)</w:t>
      </w:r>
    </w:p>
    <w:p w14:paraId="21C20FA1" w14:textId="233C0095" w:rsidR="00362298" w:rsidRDefault="00167F31" w:rsidP="005B12CB">
      <w:pPr>
        <w:numPr>
          <w:ilvl w:val="12"/>
          <w:numId w:val="0"/>
        </w:numPr>
        <w:ind w:left="720" w:hanging="360"/>
        <w:rPr>
          <w:sz w:val="24"/>
        </w:rPr>
      </w:pPr>
      <w:r>
        <w:rPr>
          <w:sz w:val="22"/>
        </w:rPr>
        <w:t>Anne Winckel – anne.winckel@respec.com</w:t>
      </w:r>
    </w:p>
    <w:sectPr w:rsidR="00362298" w:rsidSect="005B12CB">
      <w:type w:val="continuous"/>
      <w:pgSz w:w="12240" w:h="15840" w:code="1"/>
      <w:pgMar w:top="720" w:right="1440" w:bottom="432" w:left="1440" w:header="432" w:footer="720" w:gutter="0"/>
      <w:paperSrc w:first="15" w:other="15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B3DD4" w14:textId="77777777" w:rsidR="00156095" w:rsidRDefault="00156095">
      <w:r>
        <w:separator/>
      </w:r>
    </w:p>
  </w:endnote>
  <w:endnote w:type="continuationSeparator" w:id="0">
    <w:p w14:paraId="229C9114" w14:textId="77777777" w:rsidR="00156095" w:rsidRDefault="001560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DBB34" w14:textId="77777777" w:rsidR="00156095" w:rsidRDefault="00156095">
      <w:r>
        <w:separator/>
      </w:r>
    </w:p>
  </w:footnote>
  <w:footnote w:type="continuationSeparator" w:id="0">
    <w:p w14:paraId="104C1C4D" w14:textId="77777777" w:rsidR="00156095" w:rsidRDefault="001560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6B7146"/>
    <w:multiLevelType w:val="singleLevel"/>
    <w:tmpl w:val="CAF23E0E"/>
    <w:lvl w:ilvl="0">
      <w:start w:val="4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2E192E36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3BFD26CD"/>
    <w:multiLevelType w:val="singleLevel"/>
    <w:tmpl w:val="6686ADF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54A04423"/>
    <w:multiLevelType w:val="singleLevel"/>
    <w:tmpl w:val="5686A88E"/>
    <w:lvl w:ilvl="0">
      <w:start w:val="1"/>
      <w:numFmt w:val="upperLetter"/>
      <w:lvlText w:val="%1."/>
      <w:legacy w:legacy="1" w:legacySpace="0" w:legacyIndent="360"/>
      <w:lvlJc w:val="left"/>
      <w:pPr>
        <w:ind w:left="1080" w:hanging="360"/>
      </w:pPr>
    </w:lvl>
  </w:abstractNum>
  <w:abstractNum w:abstractNumId="5" w15:restartNumberingAfterBreak="0">
    <w:nsid w:val="56751C7B"/>
    <w:multiLevelType w:val="hybridMultilevel"/>
    <w:tmpl w:val="9A509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323854"/>
    <w:multiLevelType w:val="singleLevel"/>
    <w:tmpl w:val="526A15A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 w15:restartNumberingAfterBreak="0">
    <w:nsid w:val="74D72DA7"/>
    <w:multiLevelType w:val="singleLevel"/>
    <w:tmpl w:val="4814B8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4"/>
  </w:num>
  <w:num w:numId="5">
    <w:abstractNumId w:val="1"/>
  </w:num>
  <w:num w:numId="6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7">
    <w:abstractNumId w:val="3"/>
    <w:lvlOverride w:ilvl="0">
      <w:lvl w:ilvl="0">
        <w:start w:val="3"/>
        <w:numFmt w:val="decimal"/>
        <w:lvlText w:val="%1."/>
        <w:lvlJc w:val="left"/>
        <w:pPr>
          <w:tabs>
            <w:tab w:val="num" w:pos="360"/>
          </w:tabs>
          <w:ind w:left="360" w:hanging="360"/>
        </w:pPr>
      </w:lvl>
    </w:lvlOverride>
  </w:num>
  <w:num w:numId="8">
    <w:abstractNumId w:val="7"/>
  </w:num>
  <w:num w:numId="9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3NDK0MDaxNDBT0lEKTi0uzszPAykwrgUAJX/+ySwAAAA="/>
  </w:docVars>
  <w:rsids>
    <w:rsidRoot w:val="003820B0"/>
    <w:rsid w:val="00030544"/>
    <w:rsid w:val="00041AFB"/>
    <w:rsid w:val="0005205C"/>
    <w:rsid w:val="00066042"/>
    <w:rsid w:val="000825DC"/>
    <w:rsid w:val="00096A40"/>
    <w:rsid w:val="000B4B8F"/>
    <w:rsid w:val="000D35C0"/>
    <w:rsid w:val="00110F24"/>
    <w:rsid w:val="001213D5"/>
    <w:rsid w:val="00136F62"/>
    <w:rsid w:val="00144E91"/>
    <w:rsid w:val="001474F5"/>
    <w:rsid w:val="001517F9"/>
    <w:rsid w:val="00156095"/>
    <w:rsid w:val="00156104"/>
    <w:rsid w:val="001631B4"/>
    <w:rsid w:val="00165715"/>
    <w:rsid w:val="00167F31"/>
    <w:rsid w:val="00173025"/>
    <w:rsid w:val="00175549"/>
    <w:rsid w:val="001B1844"/>
    <w:rsid w:val="001B67D1"/>
    <w:rsid w:val="001D2401"/>
    <w:rsid w:val="001E6586"/>
    <w:rsid w:val="00207BD0"/>
    <w:rsid w:val="0021227F"/>
    <w:rsid w:val="0022620E"/>
    <w:rsid w:val="00230E4F"/>
    <w:rsid w:val="00233C17"/>
    <w:rsid w:val="002449D5"/>
    <w:rsid w:val="0024764C"/>
    <w:rsid w:val="00247FE6"/>
    <w:rsid w:val="002672BF"/>
    <w:rsid w:val="002A3B0F"/>
    <w:rsid w:val="002A69C9"/>
    <w:rsid w:val="002A7693"/>
    <w:rsid w:val="002B5FAE"/>
    <w:rsid w:val="002B68FA"/>
    <w:rsid w:val="002C1B39"/>
    <w:rsid w:val="002C790D"/>
    <w:rsid w:val="002D14D4"/>
    <w:rsid w:val="002E384A"/>
    <w:rsid w:val="002E5EC9"/>
    <w:rsid w:val="002F0018"/>
    <w:rsid w:val="003318DC"/>
    <w:rsid w:val="00334970"/>
    <w:rsid w:val="003420C7"/>
    <w:rsid w:val="00344659"/>
    <w:rsid w:val="00352364"/>
    <w:rsid w:val="003566C8"/>
    <w:rsid w:val="00360510"/>
    <w:rsid w:val="00362298"/>
    <w:rsid w:val="00381009"/>
    <w:rsid w:val="003820B0"/>
    <w:rsid w:val="00395D4C"/>
    <w:rsid w:val="003B6413"/>
    <w:rsid w:val="003C130C"/>
    <w:rsid w:val="003D4EA3"/>
    <w:rsid w:val="003D57EE"/>
    <w:rsid w:val="0040695A"/>
    <w:rsid w:val="004153B8"/>
    <w:rsid w:val="00421854"/>
    <w:rsid w:val="00427855"/>
    <w:rsid w:val="004625D8"/>
    <w:rsid w:val="00473ABC"/>
    <w:rsid w:val="00476030"/>
    <w:rsid w:val="00483AF1"/>
    <w:rsid w:val="00484CC4"/>
    <w:rsid w:val="00490E35"/>
    <w:rsid w:val="004A1CCF"/>
    <w:rsid w:val="004B704A"/>
    <w:rsid w:val="004C40DC"/>
    <w:rsid w:val="004C6333"/>
    <w:rsid w:val="004D12F4"/>
    <w:rsid w:val="00511CD8"/>
    <w:rsid w:val="0053565B"/>
    <w:rsid w:val="00541AFF"/>
    <w:rsid w:val="00586F33"/>
    <w:rsid w:val="005965AB"/>
    <w:rsid w:val="005A4D93"/>
    <w:rsid w:val="005B12CB"/>
    <w:rsid w:val="005C52A5"/>
    <w:rsid w:val="005F5499"/>
    <w:rsid w:val="005F58DA"/>
    <w:rsid w:val="0062223E"/>
    <w:rsid w:val="0062498B"/>
    <w:rsid w:val="00655BBF"/>
    <w:rsid w:val="006A5BD2"/>
    <w:rsid w:val="006B7FBA"/>
    <w:rsid w:val="006E4124"/>
    <w:rsid w:val="006F4248"/>
    <w:rsid w:val="006F461C"/>
    <w:rsid w:val="007012FD"/>
    <w:rsid w:val="00701C12"/>
    <w:rsid w:val="007025B6"/>
    <w:rsid w:val="007066B0"/>
    <w:rsid w:val="0072256B"/>
    <w:rsid w:val="00743A33"/>
    <w:rsid w:val="00762BA0"/>
    <w:rsid w:val="00775AE1"/>
    <w:rsid w:val="00785B42"/>
    <w:rsid w:val="00816ADD"/>
    <w:rsid w:val="0087036E"/>
    <w:rsid w:val="0088346A"/>
    <w:rsid w:val="008A050F"/>
    <w:rsid w:val="008B0078"/>
    <w:rsid w:val="008B6BCD"/>
    <w:rsid w:val="008C329E"/>
    <w:rsid w:val="008D43E9"/>
    <w:rsid w:val="008D45C9"/>
    <w:rsid w:val="009046CE"/>
    <w:rsid w:val="009552AD"/>
    <w:rsid w:val="009D655A"/>
    <w:rsid w:val="009E3776"/>
    <w:rsid w:val="00A0471F"/>
    <w:rsid w:val="00A114A6"/>
    <w:rsid w:val="00A11699"/>
    <w:rsid w:val="00A17028"/>
    <w:rsid w:val="00A21AD6"/>
    <w:rsid w:val="00A323CB"/>
    <w:rsid w:val="00A412AF"/>
    <w:rsid w:val="00A435AE"/>
    <w:rsid w:val="00A91F81"/>
    <w:rsid w:val="00A92AAF"/>
    <w:rsid w:val="00AA047F"/>
    <w:rsid w:val="00AC2BE6"/>
    <w:rsid w:val="00B15600"/>
    <w:rsid w:val="00B26939"/>
    <w:rsid w:val="00B6066B"/>
    <w:rsid w:val="00B878F1"/>
    <w:rsid w:val="00BA4E22"/>
    <w:rsid w:val="00BB071F"/>
    <w:rsid w:val="00BC0D84"/>
    <w:rsid w:val="00C45064"/>
    <w:rsid w:val="00C736DC"/>
    <w:rsid w:val="00C77C84"/>
    <w:rsid w:val="00C85BCA"/>
    <w:rsid w:val="00CA5388"/>
    <w:rsid w:val="00CB18E7"/>
    <w:rsid w:val="00CF15A1"/>
    <w:rsid w:val="00D0390F"/>
    <w:rsid w:val="00D17F0B"/>
    <w:rsid w:val="00D22026"/>
    <w:rsid w:val="00D34BA5"/>
    <w:rsid w:val="00D42255"/>
    <w:rsid w:val="00D44BB2"/>
    <w:rsid w:val="00D44E18"/>
    <w:rsid w:val="00D575CD"/>
    <w:rsid w:val="00D647A4"/>
    <w:rsid w:val="00D65A70"/>
    <w:rsid w:val="00D7221E"/>
    <w:rsid w:val="00D95E23"/>
    <w:rsid w:val="00E23703"/>
    <w:rsid w:val="00E56DEF"/>
    <w:rsid w:val="00E74A20"/>
    <w:rsid w:val="00E84499"/>
    <w:rsid w:val="00E944BB"/>
    <w:rsid w:val="00EB5D57"/>
    <w:rsid w:val="00EE0421"/>
    <w:rsid w:val="00EF25C8"/>
    <w:rsid w:val="00F058A7"/>
    <w:rsid w:val="00F80628"/>
    <w:rsid w:val="00F84B96"/>
    <w:rsid w:val="00F87ADB"/>
    <w:rsid w:val="00F96E44"/>
    <w:rsid w:val="00FA4AD8"/>
    <w:rsid w:val="00FA5E6C"/>
    <w:rsid w:val="00FC7D1A"/>
    <w:rsid w:val="00FD6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0FA810"/>
  <w15:chartTrackingRefBased/>
  <w15:docId w15:val="{186FB1B2-518B-4C64-BCBC-9835D3FC9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zh-TW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numPr>
        <w:ilvl w:val="12"/>
      </w:numPr>
      <w:tabs>
        <w:tab w:val="left" w:pos="6390"/>
      </w:tabs>
      <w:spacing w:line="480" w:lineRule="auto"/>
    </w:pPr>
    <w:rPr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A114A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29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C329E"/>
    <w:rPr>
      <w:rFonts w:ascii="Segoe UI" w:hAnsi="Segoe UI" w:cs="Segoe UI"/>
      <w:sz w:val="18"/>
      <w:szCs w:val="18"/>
      <w:lang w:eastAsia="zh-TW"/>
    </w:rPr>
  </w:style>
  <w:style w:type="character" w:styleId="CommentReference">
    <w:name w:val="annotation reference"/>
    <w:uiPriority w:val="99"/>
    <w:semiHidden/>
    <w:unhideWhenUsed/>
    <w:rsid w:val="008C32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329E"/>
  </w:style>
  <w:style w:type="character" w:customStyle="1" w:styleId="CommentTextChar">
    <w:name w:val="Comment Text Char"/>
    <w:link w:val="CommentText"/>
    <w:uiPriority w:val="99"/>
    <w:semiHidden/>
    <w:rsid w:val="008C329E"/>
    <w:rPr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29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C329E"/>
    <w:rPr>
      <w:b/>
      <w:bCs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F9C636-C26D-41A5-93F1-2DC70F174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771</Words>
  <Characters>439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tate of South Dakota</Company>
  <LinksUpToDate>false</LinksUpToDate>
  <CharactersWithSpaces>5157</CharactersWithSpaces>
  <SharedDoc>false</SharedDoc>
  <HLinks>
    <vt:vector size="24" baseType="variant">
      <vt:variant>
        <vt:i4>5636198</vt:i4>
      </vt:variant>
      <vt:variant>
        <vt:i4>9</vt:i4>
      </vt:variant>
      <vt:variant>
        <vt:i4>0</vt:i4>
      </vt:variant>
      <vt:variant>
        <vt:i4>5</vt:i4>
      </vt:variant>
      <vt:variant>
        <vt:lpwstr>mailto:bludens@siouxfalls.org</vt:lpwstr>
      </vt:variant>
      <vt:variant>
        <vt:lpwstr/>
      </vt:variant>
      <vt:variant>
        <vt:i4>5636198</vt:i4>
      </vt:variant>
      <vt:variant>
        <vt:i4>6</vt:i4>
      </vt:variant>
      <vt:variant>
        <vt:i4>0</vt:i4>
      </vt:variant>
      <vt:variant>
        <vt:i4>5</vt:i4>
      </vt:variant>
      <vt:variant>
        <vt:lpwstr>mailto:bludens@siouxfalls.org</vt:lpwstr>
      </vt:variant>
      <vt:variant>
        <vt:lpwstr/>
      </vt:variant>
      <vt:variant>
        <vt:i4>4915299</vt:i4>
      </vt:variant>
      <vt:variant>
        <vt:i4>3</vt:i4>
      </vt:variant>
      <vt:variant>
        <vt:i4>0</vt:i4>
      </vt:variant>
      <vt:variant>
        <vt:i4>5</vt:i4>
      </vt:variant>
      <vt:variant>
        <vt:lpwstr>https://urldefense.com/v3/__http:/www.acec.org__;!!C-Ri9nA6acUS!B_wmccQF8qf52UbetRIsqMVg17XT2yhgJc8ZNQBAou0otOhcnfYi0e-YZy26F-7KRA$</vt:lpwstr>
      </vt:variant>
      <vt:variant>
        <vt:lpwstr/>
      </vt:variant>
      <vt:variant>
        <vt:i4>8323137</vt:i4>
      </vt:variant>
      <vt:variant>
        <vt:i4>0</vt:i4>
      </vt:variant>
      <vt:variant>
        <vt:i4>0</vt:i4>
      </vt:variant>
      <vt:variant>
        <vt:i4>5</vt:i4>
      </vt:variant>
      <vt:variant>
        <vt:lpwstr>mailto:ACECofSD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ernie Kambel</dc:creator>
  <cp:keywords/>
  <cp:lastModifiedBy>Antoinette (Anne) Winckel</cp:lastModifiedBy>
  <cp:revision>36</cp:revision>
  <cp:lastPrinted>2021-12-14T18:07:00Z</cp:lastPrinted>
  <dcterms:created xsi:type="dcterms:W3CDTF">2021-12-14T16:05:00Z</dcterms:created>
  <dcterms:modified xsi:type="dcterms:W3CDTF">2021-12-16T06:46:00Z</dcterms:modified>
</cp:coreProperties>
</file>